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6E006" w14:textId="77777777" w:rsidR="008919E9" w:rsidRPr="001F7386" w:rsidRDefault="008919E9" w:rsidP="008919E9">
      <w:pPr>
        <w:pStyle w:val="Heading1"/>
        <w:jc w:val="center"/>
        <w:rPr>
          <w:sz w:val="32"/>
          <w:szCs w:val="32"/>
        </w:rPr>
      </w:pPr>
      <w:r w:rsidRPr="001F7386">
        <w:rPr>
          <w:sz w:val="32"/>
          <w:szCs w:val="32"/>
        </w:rPr>
        <w:t>Name: Mahum Samar</w:t>
      </w:r>
    </w:p>
    <w:p w14:paraId="5B7D0E09" w14:textId="77777777" w:rsidR="008919E9" w:rsidRPr="001F7386" w:rsidRDefault="008919E9" w:rsidP="008919E9">
      <w:pPr>
        <w:pStyle w:val="Heading1"/>
        <w:jc w:val="center"/>
        <w:rPr>
          <w:sz w:val="32"/>
          <w:szCs w:val="32"/>
        </w:rPr>
      </w:pPr>
      <w:r w:rsidRPr="001F7386">
        <w:rPr>
          <w:sz w:val="32"/>
          <w:szCs w:val="32"/>
        </w:rPr>
        <w:t>CMS: 290647</w:t>
      </w:r>
    </w:p>
    <w:p w14:paraId="67905086" w14:textId="77777777" w:rsidR="008919E9" w:rsidRPr="001F7386" w:rsidRDefault="008919E9" w:rsidP="008919E9">
      <w:pPr>
        <w:pStyle w:val="Heading1"/>
        <w:jc w:val="center"/>
        <w:rPr>
          <w:sz w:val="32"/>
          <w:szCs w:val="32"/>
        </w:rPr>
      </w:pPr>
      <w:r w:rsidRPr="001F7386">
        <w:rPr>
          <w:sz w:val="32"/>
          <w:szCs w:val="32"/>
        </w:rPr>
        <w:t>Class: BSCS-9B</w:t>
      </w:r>
    </w:p>
    <w:p w14:paraId="266E1C0B" w14:textId="77777777" w:rsidR="008919E9" w:rsidRPr="001F7386" w:rsidRDefault="008919E9" w:rsidP="008919E9">
      <w:pPr>
        <w:pStyle w:val="Heading1"/>
        <w:jc w:val="center"/>
        <w:rPr>
          <w:sz w:val="32"/>
          <w:szCs w:val="32"/>
        </w:rPr>
      </w:pPr>
      <w:r w:rsidRPr="001F7386">
        <w:rPr>
          <w:sz w:val="32"/>
          <w:szCs w:val="32"/>
        </w:rPr>
        <w:t>CS-344: Web Engineering</w:t>
      </w:r>
    </w:p>
    <w:p w14:paraId="69369308" w14:textId="7720816E" w:rsidR="008919E9" w:rsidRPr="001F7386" w:rsidRDefault="008919E9" w:rsidP="008919E9">
      <w:pPr>
        <w:pStyle w:val="Heading1"/>
        <w:jc w:val="center"/>
        <w:rPr>
          <w:sz w:val="32"/>
          <w:szCs w:val="32"/>
        </w:rPr>
      </w:pPr>
      <w:r w:rsidRPr="001F7386">
        <w:rPr>
          <w:sz w:val="32"/>
          <w:szCs w:val="32"/>
        </w:rPr>
        <w:t>Lab 0</w:t>
      </w:r>
      <w:r>
        <w:rPr>
          <w:sz w:val="32"/>
          <w:szCs w:val="32"/>
        </w:rPr>
        <w:t>7</w:t>
      </w:r>
    </w:p>
    <w:p w14:paraId="6DB38D38" w14:textId="77777777" w:rsidR="008919E9" w:rsidRDefault="008919E9" w:rsidP="008919E9">
      <w:pPr>
        <w:pStyle w:val="Heading1"/>
        <w:jc w:val="center"/>
        <w:rPr>
          <w:b w:val="0"/>
          <w:bCs w:val="0"/>
          <w:sz w:val="32"/>
          <w:szCs w:val="32"/>
        </w:rPr>
      </w:pPr>
      <w:r w:rsidRPr="001F7386">
        <w:rPr>
          <w:sz w:val="32"/>
          <w:szCs w:val="32"/>
        </w:rPr>
        <w:t xml:space="preserve">Instructor: Mr. </w:t>
      </w:r>
      <w:proofErr w:type="spellStart"/>
      <w:r w:rsidRPr="001F7386">
        <w:rPr>
          <w:sz w:val="32"/>
          <w:szCs w:val="32"/>
        </w:rPr>
        <w:t>Mujatba</w:t>
      </w:r>
      <w:proofErr w:type="spellEnd"/>
      <w:r w:rsidRPr="001F7386">
        <w:rPr>
          <w:sz w:val="32"/>
          <w:szCs w:val="32"/>
        </w:rPr>
        <w:t xml:space="preserve"> Haider</w:t>
      </w:r>
    </w:p>
    <w:p w14:paraId="1C3D8C17" w14:textId="77777777" w:rsidR="008919E9" w:rsidRDefault="008919E9" w:rsidP="008919E9"/>
    <w:p w14:paraId="003413D1" w14:textId="77777777" w:rsidR="008919E9" w:rsidRPr="00BA7E03" w:rsidRDefault="008919E9" w:rsidP="008919E9">
      <w:pPr>
        <w:pStyle w:val="Heading1"/>
        <w:jc w:val="center"/>
        <w:rPr>
          <w:sz w:val="36"/>
          <w:szCs w:val="36"/>
        </w:rPr>
      </w:pPr>
      <w:r w:rsidRPr="00BA7E03">
        <w:rPr>
          <w:sz w:val="36"/>
          <w:szCs w:val="36"/>
        </w:rPr>
        <w:t>Task 01</w:t>
      </w:r>
    </w:p>
    <w:p w14:paraId="68E8FB03" w14:textId="77777777" w:rsidR="008919E9" w:rsidRDefault="008919E9" w:rsidP="008919E9">
      <w:pPr>
        <w:pStyle w:val="Heading2"/>
        <w:rPr>
          <w:sz w:val="32"/>
          <w:szCs w:val="32"/>
          <w:u w:val="single"/>
        </w:rPr>
      </w:pPr>
      <w:r w:rsidRPr="00BA7E03">
        <w:rPr>
          <w:sz w:val="32"/>
          <w:szCs w:val="32"/>
          <w:u w:val="single"/>
        </w:rPr>
        <w:t>Code:</w:t>
      </w:r>
    </w:p>
    <w:p w14:paraId="1A8D3424" w14:textId="38538EEB" w:rsidR="008919E9" w:rsidRDefault="008919E9">
      <w:r>
        <w:t>Htm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19E9" w14:paraId="0763A09F" w14:textId="77777777" w:rsidTr="008919E9">
        <w:tc>
          <w:tcPr>
            <w:tcW w:w="9350" w:type="dxa"/>
          </w:tcPr>
          <w:p w14:paraId="5D259C7E" w14:textId="77777777" w:rsidR="0095591D" w:rsidRPr="0095591D" w:rsidRDefault="0095591D" w:rsidP="0095591D">
            <w:r w:rsidRPr="0095591D">
              <w:t>&lt;!DOCTYPE HTML&gt;</w:t>
            </w:r>
          </w:p>
          <w:p w14:paraId="06F17601" w14:textId="77777777" w:rsidR="0095591D" w:rsidRPr="0095591D" w:rsidRDefault="0095591D" w:rsidP="0095591D">
            <w:r w:rsidRPr="0095591D">
              <w:t>&lt;html&gt;</w:t>
            </w:r>
          </w:p>
          <w:p w14:paraId="7848AAE0" w14:textId="77777777" w:rsidR="0095591D" w:rsidRPr="0095591D" w:rsidRDefault="0095591D" w:rsidP="0095591D"/>
          <w:p w14:paraId="16D03B27" w14:textId="77777777" w:rsidR="0095591D" w:rsidRPr="0095591D" w:rsidRDefault="0095591D" w:rsidP="0095591D">
            <w:r w:rsidRPr="0095591D">
              <w:t>&lt;head&gt;</w:t>
            </w:r>
          </w:p>
          <w:p w14:paraId="4D7A10AC" w14:textId="77777777" w:rsidR="0095591D" w:rsidRPr="0095591D" w:rsidRDefault="0095591D" w:rsidP="0095591D">
            <w:r w:rsidRPr="0095591D">
              <w:t>    &lt;meta charset="utf-8"&gt;</w:t>
            </w:r>
          </w:p>
          <w:p w14:paraId="5EDE7797" w14:textId="77777777" w:rsidR="0095591D" w:rsidRPr="0095591D" w:rsidRDefault="0095591D" w:rsidP="0095591D">
            <w:r w:rsidRPr="0095591D">
              <w:t>    &lt;title&gt;AJAX JSON&lt;/title&gt;</w:t>
            </w:r>
          </w:p>
          <w:p w14:paraId="179EC548" w14:textId="77777777" w:rsidR="0095591D" w:rsidRPr="0095591D" w:rsidRDefault="0095591D" w:rsidP="0095591D">
            <w:r w:rsidRPr="0095591D">
              <w:t>    &lt;link </w:t>
            </w:r>
            <w:proofErr w:type="spellStart"/>
            <w:r w:rsidRPr="0095591D">
              <w:t>rel</w:t>
            </w:r>
            <w:proofErr w:type="spellEnd"/>
            <w:r w:rsidRPr="0095591D">
              <w:t>="stylesheet" </w:t>
            </w:r>
            <w:proofErr w:type="spellStart"/>
            <w:r w:rsidRPr="0095591D">
              <w:t>href</w:t>
            </w:r>
            <w:proofErr w:type="spellEnd"/>
            <w:r w:rsidRPr="0095591D">
              <w:t>="style.css"&gt;</w:t>
            </w:r>
          </w:p>
          <w:p w14:paraId="41032470" w14:textId="77777777" w:rsidR="0095591D" w:rsidRPr="0095591D" w:rsidRDefault="0095591D" w:rsidP="0095591D">
            <w:r w:rsidRPr="0095591D">
              <w:t>    &lt;link href="https://fonts.googleapis.com/css2?family=Dancing+Script:wght@700&amp;display=swap" rel="stylesheet"&gt;</w:t>
            </w:r>
          </w:p>
          <w:p w14:paraId="3099A8E4" w14:textId="77777777" w:rsidR="0095591D" w:rsidRPr="0095591D" w:rsidRDefault="0095591D" w:rsidP="0095591D"/>
          <w:p w14:paraId="11F10241" w14:textId="77777777" w:rsidR="0095591D" w:rsidRPr="0095591D" w:rsidRDefault="0095591D" w:rsidP="0095591D">
            <w:r w:rsidRPr="0095591D">
              <w:lastRenderedPageBreak/>
              <w:t>&lt;/head&gt;</w:t>
            </w:r>
          </w:p>
          <w:p w14:paraId="65F03FC4" w14:textId="77777777" w:rsidR="0095591D" w:rsidRPr="0095591D" w:rsidRDefault="0095591D" w:rsidP="0095591D"/>
          <w:p w14:paraId="4CCB3F55" w14:textId="77777777" w:rsidR="0095591D" w:rsidRPr="0095591D" w:rsidRDefault="0095591D" w:rsidP="0095591D">
            <w:r w:rsidRPr="0095591D">
              <w:t>&lt;body&gt;</w:t>
            </w:r>
          </w:p>
          <w:p w14:paraId="2C4986C2" w14:textId="77777777" w:rsidR="0095591D" w:rsidRPr="0095591D" w:rsidRDefault="0095591D" w:rsidP="0095591D"/>
          <w:p w14:paraId="1BC38304" w14:textId="77777777" w:rsidR="0095591D" w:rsidRPr="0095591D" w:rsidRDefault="0095591D" w:rsidP="0095591D">
            <w:r w:rsidRPr="0095591D">
              <w:t>    &lt;h1&gt;Loading data from JSON file&lt;/h1&gt;</w:t>
            </w:r>
          </w:p>
          <w:p w14:paraId="3685EF52" w14:textId="77777777" w:rsidR="0095591D" w:rsidRPr="0095591D" w:rsidRDefault="0095591D" w:rsidP="0095591D">
            <w:r w:rsidRPr="0095591D">
              <w:t>    &lt;button type="button" id='submitButton' onclick="</w:t>
            </w:r>
            <w:proofErr w:type="gramStart"/>
            <w:r w:rsidRPr="0095591D">
              <w:t>loadData(</w:t>
            </w:r>
            <w:proofErr w:type="gramEnd"/>
            <w:r w:rsidRPr="0095591D">
              <w:t>)"&gt;Fetch Data&lt;/button&gt;</w:t>
            </w:r>
          </w:p>
          <w:p w14:paraId="4B3ADF7A" w14:textId="77777777" w:rsidR="0095591D" w:rsidRPr="0095591D" w:rsidRDefault="0095591D" w:rsidP="0095591D">
            <w:r w:rsidRPr="0095591D">
              <w:t>    &lt;</w:t>
            </w:r>
            <w:proofErr w:type="spellStart"/>
            <w:r w:rsidRPr="0095591D">
              <w:t>br</w:t>
            </w:r>
            <w:proofErr w:type="spellEnd"/>
            <w:r w:rsidRPr="0095591D">
              <w:t>&gt;&lt;</w:t>
            </w:r>
            <w:proofErr w:type="spellStart"/>
            <w:r w:rsidRPr="0095591D">
              <w:t>br</w:t>
            </w:r>
            <w:proofErr w:type="spellEnd"/>
            <w:r w:rsidRPr="0095591D">
              <w:t>&gt;</w:t>
            </w:r>
          </w:p>
          <w:p w14:paraId="2C9C1820" w14:textId="77777777" w:rsidR="0095591D" w:rsidRPr="0095591D" w:rsidRDefault="0095591D" w:rsidP="0095591D"/>
          <w:p w14:paraId="7B563E11" w14:textId="77777777" w:rsidR="0095591D" w:rsidRPr="0095591D" w:rsidRDefault="0095591D" w:rsidP="0095591D">
            <w:r w:rsidRPr="0095591D">
              <w:t>    &lt;table id="content"&gt;&lt;/table&gt;</w:t>
            </w:r>
          </w:p>
          <w:p w14:paraId="36980617" w14:textId="77777777" w:rsidR="0095591D" w:rsidRPr="0095591D" w:rsidRDefault="0095591D" w:rsidP="0095591D">
            <w:r w:rsidRPr="0095591D">
              <w:t>    </w:t>
            </w:r>
          </w:p>
          <w:p w14:paraId="012E7A33" w14:textId="77777777" w:rsidR="0095591D" w:rsidRPr="0095591D" w:rsidRDefault="0095591D" w:rsidP="0095591D">
            <w:r w:rsidRPr="0095591D">
              <w:t>    &lt;a href="task-2-ajax-xml-skeleton.html"&gt;For Task 02 Click Here&lt;/a&gt;</w:t>
            </w:r>
          </w:p>
          <w:p w14:paraId="6F12A1D5" w14:textId="77777777" w:rsidR="0095591D" w:rsidRPr="0095591D" w:rsidRDefault="0095591D" w:rsidP="0095591D"/>
          <w:p w14:paraId="38D76822" w14:textId="77777777" w:rsidR="0095591D" w:rsidRPr="0095591D" w:rsidRDefault="0095591D" w:rsidP="0095591D">
            <w:r w:rsidRPr="0095591D">
              <w:t>    &lt;script type="text/</w:t>
            </w:r>
            <w:proofErr w:type="spellStart"/>
            <w:r w:rsidRPr="0095591D">
              <w:t>javascript</w:t>
            </w:r>
            <w:proofErr w:type="spellEnd"/>
            <w:r w:rsidRPr="0095591D">
              <w:t>" </w:t>
            </w:r>
            <w:proofErr w:type="spellStart"/>
            <w:r w:rsidRPr="0095591D">
              <w:t>src</w:t>
            </w:r>
            <w:proofErr w:type="spellEnd"/>
            <w:r w:rsidRPr="0095591D">
              <w:t>="task1.js"&gt;&lt;/script&gt;</w:t>
            </w:r>
          </w:p>
          <w:p w14:paraId="3AC2BA31" w14:textId="77777777" w:rsidR="0095591D" w:rsidRPr="0095591D" w:rsidRDefault="0095591D" w:rsidP="0095591D"/>
          <w:p w14:paraId="5B6DBB79" w14:textId="77777777" w:rsidR="0095591D" w:rsidRPr="0095591D" w:rsidRDefault="0095591D" w:rsidP="0095591D">
            <w:r w:rsidRPr="0095591D">
              <w:t>&lt;/body&gt;</w:t>
            </w:r>
          </w:p>
          <w:p w14:paraId="1BBDEA59" w14:textId="77777777" w:rsidR="0095591D" w:rsidRPr="0095591D" w:rsidRDefault="0095591D" w:rsidP="0095591D"/>
          <w:p w14:paraId="5FD4268E" w14:textId="77777777" w:rsidR="0095591D" w:rsidRPr="0095591D" w:rsidRDefault="0095591D" w:rsidP="0095591D">
            <w:r w:rsidRPr="0095591D">
              <w:t>&lt;/html&gt;</w:t>
            </w:r>
          </w:p>
          <w:p w14:paraId="74449DB8" w14:textId="77777777" w:rsidR="008919E9" w:rsidRDefault="008919E9"/>
        </w:tc>
      </w:tr>
    </w:tbl>
    <w:p w14:paraId="279D18F6" w14:textId="789EA350" w:rsidR="008919E9" w:rsidRDefault="008919E9"/>
    <w:p w14:paraId="78EC1B03" w14:textId="1FA1908C" w:rsidR="008919E9" w:rsidRDefault="00C527D5">
      <w:proofErr w:type="spellStart"/>
      <w:r>
        <w:t>Javascript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27D5" w14:paraId="450537B5" w14:textId="77777777" w:rsidTr="00C527D5">
        <w:tc>
          <w:tcPr>
            <w:tcW w:w="9350" w:type="dxa"/>
          </w:tcPr>
          <w:p w14:paraId="5C1CB1B8" w14:textId="77777777" w:rsidR="0095591D" w:rsidRPr="0095591D" w:rsidRDefault="0095591D" w:rsidP="0095591D">
            <w:r w:rsidRPr="0095591D">
              <w:t>function </w:t>
            </w:r>
            <w:proofErr w:type="spellStart"/>
            <w:proofErr w:type="gramStart"/>
            <w:r w:rsidRPr="0095591D">
              <w:t>loadData</w:t>
            </w:r>
            <w:proofErr w:type="spellEnd"/>
            <w:r w:rsidRPr="0095591D">
              <w:t>(</w:t>
            </w:r>
            <w:proofErr w:type="gramEnd"/>
            <w:r w:rsidRPr="0095591D">
              <w:t>) {</w:t>
            </w:r>
          </w:p>
          <w:p w14:paraId="53DAB51C" w14:textId="77777777" w:rsidR="0095591D" w:rsidRPr="0095591D" w:rsidRDefault="0095591D" w:rsidP="0095591D">
            <w:r w:rsidRPr="0095591D">
              <w:t>    var </w:t>
            </w:r>
            <w:proofErr w:type="spellStart"/>
            <w:r w:rsidRPr="0095591D">
              <w:t>xhttp</w:t>
            </w:r>
            <w:proofErr w:type="spellEnd"/>
            <w:r w:rsidRPr="0095591D">
              <w:t> = new </w:t>
            </w:r>
            <w:proofErr w:type="spellStart"/>
            <w:proofErr w:type="gramStart"/>
            <w:r w:rsidRPr="0095591D">
              <w:t>XMLHttpRequest</w:t>
            </w:r>
            <w:proofErr w:type="spellEnd"/>
            <w:r w:rsidRPr="0095591D">
              <w:t>(</w:t>
            </w:r>
            <w:proofErr w:type="gramEnd"/>
            <w:r w:rsidRPr="0095591D">
              <w:t>);</w:t>
            </w:r>
          </w:p>
          <w:p w14:paraId="0862E823" w14:textId="77777777" w:rsidR="0095591D" w:rsidRPr="0095591D" w:rsidRDefault="0095591D" w:rsidP="0095591D"/>
          <w:p w14:paraId="55704EF2" w14:textId="77777777" w:rsidR="0095591D" w:rsidRPr="0095591D" w:rsidRDefault="0095591D" w:rsidP="0095591D">
            <w:r w:rsidRPr="0095591D">
              <w:t>    </w:t>
            </w:r>
            <w:proofErr w:type="spellStart"/>
            <w:proofErr w:type="gramStart"/>
            <w:r w:rsidRPr="0095591D">
              <w:t>xhttp.onload</w:t>
            </w:r>
            <w:proofErr w:type="spellEnd"/>
            <w:proofErr w:type="gramEnd"/>
            <w:r w:rsidRPr="0095591D">
              <w:t> = function () {</w:t>
            </w:r>
          </w:p>
          <w:p w14:paraId="509177A6" w14:textId="77777777" w:rsidR="0095591D" w:rsidRPr="0095591D" w:rsidRDefault="0095591D" w:rsidP="0095591D">
            <w:r w:rsidRPr="0095591D">
              <w:t>        var user = </w:t>
            </w:r>
            <w:proofErr w:type="spellStart"/>
            <w:r w:rsidRPr="0095591D">
              <w:t>JSON.parse</w:t>
            </w:r>
            <w:proofErr w:type="spellEnd"/>
            <w:r w:rsidRPr="0095591D">
              <w:t>(</w:t>
            </w:r>
            <w:proofErr w:type="spellStart"/>
            <w:proofErr w:type="gramStart"/>
            <w:r w:rsidRPr="0095591D">
              <w:t>this.responseText</w:t>
            </w:r>
            <w:proofErr w:type="spellEnd"/>
            <w:proofErr w:type="gramEnd"/>
            <w:r w:rsidRPr="0095591D">
              <w:t>);</w:t>
            </w:r>
          </w:p>
          <w:p w14:paraId="77A7FE0F" w14:textId="77777777" w:rsidR="0095591D" w:rsidRPr="0095591D" w:rsidRDefault="0095591D" w:rsidP="0095591D">
            <w:r w:rsidRPr="0095591D">
              <w:lastRenderedPageBreak/>
              <w:t>        if (</w:t>
            </w:r>
            <w:proofErr w:type="spellStart"/>
            <w:proofErr w:type="gramStart"/>
            <w:r w:rsidRPr="0095591D">
              <w:t>this.readyState</w:t>
            </w:r>
            <w:proofErr w:type="spellEnd"/>
            <w:proofErr w:type="gramEnd"/>
            <w:r w:rsidRPr="0095591D">
              <w:t> == 4 &amp;&amp; </w:t>
            </w:r>
            <w:proofErr w:type="spellStart"/>
            <w:r w:rsidRPr="0095591D">
              <w:t>this.status</w:t>
            </w:r>
            <w:proofErr w:type="spellEnd"/>
            <w:r w:rsidRPr="0095591D">
              <w:t> == 200) {</w:t>
            </w:r>
          </w:p>
          <w:p w14:paraId="02CA6EBA" w14:textId="77777777" w:rsidR="0095591D" w:rsidRPr="0095591D" w:rsidRDefault="0095591D" w:rsidP="0095591D">
            <w:r w:rsidRPr="0095591D">
              <w:t>            var table = "&lt;thead&gt;&lt;th&gt;Name&lt;/th&gt;&lt;th&gt;Designation&lt;/th&gt;&lt;th&gt;Joining Date&lt;/th&gt;&lt;th&gt;Office&lt;/th&gt;&lt;th&gt;Extension&lt;/th&gt;&lt;/thead&gt;&lt;tbody&gt;</w:t>
            </w:r>
            <w:proofErr w:type="gramStart"/>
            <w:r w:rsidRPr="0095591D">
              <w:t>";</w:t>
            </w:r>
            <w:proofErr w:type="gramEnd"/>
          </w:p>
          <w:p w14:paraId="2B0690FD" w14:textId="77777777" w:rsidR="0095591D" w:rsidRPr="0095591D" w:rsidRDefault="0095591D" w:rsidP="0095591D">
            <w:r w:rsidRPr="0095591D">
              <w:t>            for (var </w:t>
            </w:r>
            <w:proofErr w:type="spellStart"/>
            <w:r w:rsidRPr="0095591D">
              <w:t>i</w:t>
            </w:r>
            <w:proofErr w:type="spellEnd"/>
            <w:r w:rsidRPr="0095591D">
              <w:t> in </w:t>
            </w:r>
            <w:proofErr w:type="spellStart"/>
            <w:proofErr w:type="gramStart"/>
            <w:r w:rsidRPr="0095591D">
              <w:t>user.empolyees</w:t>
            </w:r>
            <w:proofErr w:type="spellEnd"/>
            <w:proofErr w:type="gramEnd"/>
            <w:r w:rsidRPr="0095591D">
              <w:t>) {</w:t>
            </w:r>
          </w:p>
          <w:p w14:paraId="35F51553" w14:textId="77777777" w:rsidR="0095591D" w:rsidRPr="0095591D" w:rsidRDefault="0095591D" w:rsidP="0095591D">
            <w:r w:rsidRPr="0095591D">
              <w:t>                table += '&lt;tr&gt;&lt;td&gt;' + </w:t>
            </w:r>
            <w:proofErr w:type="gramStart"/>
            <w:r w:rsidRPr="0095591D">
              <w:t>user.empolyees</w:t>
            </w:r>
            <w:proofErr w:type="gramEnd"/>
            <w:r w:rsidRPr="0095591D">
              <w:t>[i].name + '&lt;/td&gt;&lt;td&gt;' + user.empolyees[i].designation + '&lt;/td&gt;&lt;td&gt;' + user.empolyees[i].joining_date + '&lt;/td&gt;&lt;td&gt;' + user.empolyees[i].office + '&lt;/td&gt;&lt;td&gt;' + user.empolyees[i].extension + '&lt;/td&gt;&lt;/tr&gt;';</w:t>
            </w:r>
          </w:p>
          <w:p w14:paraId="163FF2B6" w14:textId="77777777" w:rsidR="0095591D" w:rsidRPr="0095591D" w:rsidRDefault="0095591D" w:rsidP="0095591D">
            <w:r w:rsidRPr="0095591D">
              <w:t>            }</w:t>
            </w:r>
          </w:p>
          <w:p w14:paraId="2E4EF6A0" w14:textId="77777777" w:rsidR="0095591D" w:rsidRPr="0095591D" w:rsidRDefault="0095591D" w:rsidP="0095591D">
            <w:r w:rsidRPr="0095591D">
              <w:t>            table += '&lt;/</w:t>
            </w:r>
            <w:proofErr w:type="spellStart"/>
            <w:r w:rsidRPr="0095591D">
              <w:t>tbody</w:t>
            </w:r>
            <w:proofErr w:type="spellEnd"/>
            <w:r w:rsidRPr="0095591D">
              <w:t>&gt;</w:t>
            </w:r>
            <w:proofErr w:type="gramStart"/>
            <w:r w:rsidRPr="0095591D">
              <w:t>';</w:t>
            </w:r>
            <w:proofErr w:type="gramEnd"/>
          </w:p>
          <w:p w14:paraId="26582F0B" w14:textId="77777777" w:rsidR="0095591D" w:rsidRPr="0095591D" w:rsidRDefault="0095591D" w:rsidP="0095591D">
            <w:r w:rsidRPr="0095591D">
              <w:t>            </w:t>
            </w:r>
            <w:proofErr w:type="gramStart"/>
            <w:r w:rsidRPr="0095591D">
              <w:t>document.getElementById</w:t>
            </w:r>
            <w:proofErr w:type="gramEnd"/>
            <w:r w:rsidRPr="0095591D">
              <w:t>("content").innerHTML = table;</w:t>
            </w:r>
          </w:p>
          <w:p w14:paraId="20118773" w14:textId="77777777" w:rsidR="0095591D" w:rsidRPr="0095591D" w:rsidRDefault="0095591D" w:rsidP="0095591D">
            <w:r w:rsidRPr="0095591D">
              <w:t>        }</w:t>
            </w:r>
          </w:p>
          <w:p w14:paraId="5B860112" w14:textId="77777777" w:rsidR="0095591D" w:rsidRPr="0095591D" w:rsidRDefault="0095591D" w:rsidP="0095591D">
            <w:r w:rsidRPr="0095591D">
              <w:t>    }</w:t>
            </w:r>
          </w:p>
          <w:p w14:paraId="3EE3F584" w14:textId="77777777" w:rsidR="0095591D" w:rsidRPr="0095591D" w:rsidRDefault="0095591D" w:rsidP="0095591D">
            <w:r w:rsidRPr="0095591D">
              <w:t>    </w:t>
            </w:r>
            <w:proofErr w:type="spellStart"/>
            <w:proofErr w:type="gramStart"/>
            <w:r w:rsidRPr="0095591D">
              <w:t>xhttp.open</w:t>
            </w:r>
            <w:proofErr w:type="spellEnd"/>
            <w:proofErr w:type="gramEnd"/>
            <w:r w:rsidRPr="0095591D">
              <w:t>("GET", "</w:t>
            </w:r>
            <w:proofErr w:type="spellStart"/>
            <w:r w:rsidRPr="0095591D">
              <w:t>emp_data.json</w:t>
            </w:r>
            <w:proofErr w:type="spellEnd"/>
            <w:r w:rsidRPr="0095591D">
              <w:t>", true);</w:t>
            </w:r>
          </w:p>
          <w:p w14:paraId="4A4EAAF6" w14:textId="77777777" w:rsidR="0095591D" w:rsidRPr="0095591D" w:rsidRDefault="0095591D" w:rsidP="0095591D">
            <w:r w:rsidRPr="0095591D">
              <w:t>    </w:t>
            </w:r>
            <w:proofErr w:type="spellStart"/>
            <w:proofErr w:type="gramStart"/>
            <w:r w:rsidRPr="0095591D">
              <w:t>xhttp.send</w:t>
            </w:r>
            <w:proofErr w:type="spellEnd"/>
            <w:proofErr w:type="gramEnd"/>
            <w:r w:rsidRPr="0095591D">
              <w:t>();</w:t>
            </w:r>
          </w:p>
          <w:p w14:paraId="47016952" w14:textId="77777777" w:rsidR="0095591D" w:rsidRPr="0095591D" w:rsidRDefault="0095591D" w:rsidP="0095591D">
            <w:r w:rsidRPr="0095591D">
              <w:t>}</w:t>
            </w:r>
          </w:p>
          <w:p w14:paraId="3C37D578" w14:textId="77777777" w:rsidR="00C527D5" w:rsidRDefault="00C527D5"/>
        </w:tc>
      </w:tr>
    </w:tbl>
    <w:p w14:paraId="1432FCEA" w14:textId="77777777" w:rsidR="00C527D5" w:rsidRDefault="00C527D5"/>
    <w:p w14:paraId="405D3EC3" w14:textId="2A481FF6" w:rsidR="008919E9" w:rsidRDefault="008919E9" w:rsidP="008919E9">
      <w:pPr>
        <w:pStyle w:val="Heading2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lastRenderedPageBreak/>
        <w:t>Output</w:t>
      </w:r>
      <w:r w:rsidRPr="00BA7E03">
        <w:rPr>
          <w:sz w:val="32"/>
          <w:szCs w:val="32"/>
          <w:u w:val="single"/>
        </w:rPr>
        <w:t>:</w:t>
      </w:r>
    </w:p>
    <w:p w14:paraId="2BFEFBA2" w14:textId="2F556497" w:rsidR="00C527D5" w:rsidRDefault="00C72666" w:rsidP="00C527D5">
      <w:r w:rsidRPr="00C72666">
        <w:drawing>
          <wp:inline distT="0" distB="0" distL="0" distR="0" wp14:anchorId="5886DBFA" wp14:editId="3212DD0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D057" w14:textId="58D0B1EC" w:rsidR="002D3A6A" w:rsidRPr="00C527D5" w:rsidRDefault="002D3A6A" w:rsidP="00C527D5">
      <w:r w:rsidRPr="002D3A6A">
        <w:lastRenderedPageBreak/>
        <w:drawing>
          <wp:inline distT="0" distB="0" distL="0" distR="0" wp14:anchorId="5946840C" wp14:editId="57B7D797">
            <wp:extent cx="5943600" cy="70504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5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23B7" w14:textId="77777777" w:rsidR="00C527D5" w:rsidRDefault="00C527D5" w:rsidP="00C527D5">
      <w:pPr>
        <w:pStyle w:val="Heading2"/>
        <w:rPr>
          <w:sz w:val="32"/>
          <w:szCs w:val="32"/>
          <w:u w:val="single"/>
        </w:rPr>
      </w:pPr>
      <w:r w:rsidRPr="00BA7E03">
        <w:rPr>
          <w:sz w:val="32"/>
          <w:szCs w:val="32"/>
          <w:u w:val="single"/>
        </w:rPr>
        <w:t>Code:</w:t>
      </w:r>
    </w:p>
    <w:p w14:paraId="4DBF19DE" w14:textId="77777777" w:rsidR="00C527D5" w:rsidRDefault="00C527D5" w:rsidP="00C527D5">
      <w:r>
        <w:t>Htm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27D5" w14:paraId="1AC8949A" w14:textId="77777777" w:rsidTr="00EB461E">
        <w:tc>
          <w:tcPr>
            <w:tcW w:w="9350" w:type="dxa"/>
          </w:tcPr>
          <w:p w14:paraId="07F061D7" w14:textId="77777777" w:rsidR="00F37944" w:rsidRPr="00F37944" w:rsidRDefault="00F37944" w:rsidP="00F37944">
            <w:r w:rsidRPr="00F37944">
              <w:t>&lt;!DOCTYPE html&gt;</w:t>
            </w:r>
          </w:p>
          <w:p w14:paraId="2BE61819" w14:textId="77777777" w:rsidR="00F37944" w:rsidRPr="00F37944" w:rsidRDefault="00F37944" w:rsidP="00F37944">
            <w:r w:rsidRPr="00F37944">
              <w:lastRenderedPageBreak/>
              <w:t>&lt;html&gt;</w:t>
            </w:r>
          </w:p>
          <w:p w14:paraId="35374A41" w14:textId="77777777" w:rsidR="00F37944" w:rsidRPr="00F37944" w:rsidRDefault="00F37944" w:rsidP="00F37944">
            <w:r w:rsidRPr="00F37944">
              <w:t>&lt;head&gt;</w:t>
            </w:r>
          </w:p>
          <w:p w14:paraId="25286AEB" w14:textId="77777777" w:rsidR="00F37944" w:rsidRPr="00F37944" w:rsidRDefault="00F37944" w:rsidP="00F37944">
            <w:r w:rsidRPr="00F37944">
              <w:t>  &lt;meta charset="utf-8"&gt;</w:t>
            </w:r>
          </w:p>
          <w:p w14:paraId="1A9A81E7" w14:textId="77777777" w:rsidR="00F37944" w:rsidRPr="00F37944" w:rsidRDefault="00F37944" w:rsidP="00F37944">
            <w:r w:rsidRPr="00F37944">
              <w:t>  &lt;title&gt;AJAX XML&lt;/title&gt;</w:t>
            </w:r>
          </w:p>
          <w:p w14:paraId="34764E2A" w14:textId="77777777" w:rsidR="00F37944" w:rsidRPr="00F37944" w:rsidRDefault="00F37944" w:rsidP="00F37944">
            <w:r w:rsidRPr="00F37944">
              <w:t>&lt;link </w:t>
            </w:r>
            <w:proofErr w:type="spellStart"/>
            <w:r w:rsidRPr="00F37944">
              <w:t>rel</w:t>
            </w:r>
            <w:proofErr w:type="spellEnd"/>
            <w:r w:rsidRPr="00F37944">
              <w:t>="stylesheet" </w:t>
            </w:r>
            <w:proofErr w:type="spellStart"/>
            <w:r w:rsidRPr="00F37944">
              <w:t>href</w:t>
            </w:r>
            <w:proofErr w:type="spellEnd"/>
            <w:r w:rsidRPr="00F37944">
              <w:t>="style.css"&gt;</w:t>
            </w:r>
          </w:p>
          <w:p w14:paraId="39A17388" w14:textId="77777777" w:rsidR="00F37944" w:rsidRPr="00F37944" w:rsidRDefault="00F37944" w:rsidP="00F37944">
            <w:r w:rsidRPr="00F37944">
              <w:t>&lt;link href="https://fonts.googleapis.com/css2?family=Dancing+Script:wght@700&amp;display=swap" rel="stylesheet"&gt;</w:t>
            </w:r>
          </w:p>
          <w:p w14:paraId="01D9ECD2" w14:textId="77777777" w:rsidR="00F37944" w:rsidRPr="00F37944" w:rsidRDefault="00F37944" w:rsidP="00F37944"/>
          <w:p w14:paraId="205EE18C" w14:textId="77777777" w:rsidR="00F37944" w:rsidRPr="00F37944" w:rsidRDefault="00F37944" w:rsidP="00F37944">
            <w:r w:rsidRPr="00F37944">
              <w:t>&lt;/head&gt;</w:t>
            </w:r>
          </w:p>
          <w:p w14:paraId="72FF869C" w14:textId="77777777" w:rsidR="00F37944" w:rsidRPr="00F37944" w:rsidRDefault="00F37944" w:rsidP="00F37944"/>
          <w:p w14:paraId="4FDBFBD7" w14:textId="77777777" w:rsidR="00F37944" w:rsidRPr="00F37944" w:rsidRDefault="00F37944" w:rsidP="00F37944">
            <w:r w:rsidRPr="00F37944">
              <w:t>&lt;body&gt;</w:t>
            </w:r>
          </w:p>
          <w:p w14:paraId="455959F8" w14:textId="77777777" w:rsidR="00F37944" w:rsidRPr="00F37944" w:rsidRDefault="00F37944" w:rsidP="00F37944"/>
          <w:p w14:paraId="0FDD6A65" w14:textId="77777777" w:rsidR="00F37944" w:rsidRPr="00F37944" w:rsidRDefault="00F37944" w:rsidP="00F37944">
            <w:r w:rsidRPr="00F37944">
              <w:t>  &lt;h1&gt;Loading data from XML file&lt;/h1&gt;</w:t>
            </w:r>
          </w:p>
          <w:p w14:paraId="3C475C5D" w14:textId="77777777" w:rsidR="00F37944" w:rsidRPr="00F37944" w:rsidRDefault="00F37944" w:rsidP="00F37944"/>
          <w:p w14:paraId="18AF340E" w14:textId="77777777" w:rsidR="00F37944" w:rsidRPr="00F37944" w:rsidRDefault="00F37944" w:rsidP="00F37944">
            <w:r w:rsidRPr="00F37944">
              <w:t>  &lt;button type="button" id='submitButton' onclick="</w:t>
            </w:r>
            <w:proofErr w:type="gramStart"/>
            <w:r w:rsidRPr="00F37944">
              <w:t>loadDoc(</w:t>
            </w:r>
            <w:proofErr w:type="gramEnd"/>
            <w:r w:rsidRPr="00F37944">
              <w:t>)"&gt;Get my CD collection&lt;/button&gt;</w:t>
            </w:r>
          </w:p>
          <w:p w14:paraId="146CAF84" w14:textId="77777777" w:rsidR="00F37944" w:rsidRPr="00F37944" w:rsidRDefault="00F37944" w:rsidP="00F37944">
            <w:r w:rsidRPr="00F37944">
              <w:t>  &lt;</w:t>
            </w:r>
            <w:proofErr w:type="spellStart"/>
            <w:r w:rsidRPr="00F37944">
              <w:t>br</w:t>
            </w:r>
            <w:proofErr w:type="spellEnd"/>
            <w:r w:rsidRPr="00F37944">
              <w:t>&gt;&lt;</w:t>
            </w:r>
            <w:proofErr w:type="spellStart"/>
            <w:r w:rsidRPr="00F37944">
              <w:t>br</w:t>
            </w:r>
            <w:proofErr w:type="spellEnd"/>
            <w:r w:rsidRPr="00F37944">
              <w:t>&gt;</w:t>
            </w:r>
          </w:p>
          <w:p w14:paraId="289617CC" w14:textId="77777777" w:rsidR="00F37944" w:rsidRPr="00F37944" w:rsidRDefault="00F37944" w:rsidP="00F37944">
            <w:r w:rsidRPr="00F37944">
              <w:t>  </w:t>
            </w:r>
          </w:p>
          <w:p w14:paraId="211BB378" w14:textId="77777777" w:rsidR="00F37944" w:rsidRPr="00F37944" w:rsidRDefault="00F37944" w:rsidP="00F37944">
            <w:r w:rsidRPr="00F37944">
              <w:t>  &lt;table id="content"&gt;&lt;/table&gt;</w:t>
            </w:r>
          </w:p>
          <w:p w14:paraId="3EC0CB93" w14:textId="77777777" w:rsidR="00F37944" w:rsidRPr="00F37944" w:rsidRDefault="00F37944" w:rsidP="00F37944">
            <w:r w:rsidRPr="00F37944">
              <w:t>  &lt;div id="error"&gt;&lt;/div&gt;</w:t>
            </w:r>
          </w:p>
          <w:p w14:paraId="054E9D19" w14:textId="77777777" w:rsidR="00F37944" w:rsidRPr="00F37944" w:rsidRDefault="00F37944" w:rsidP="00F37944"/>
          <w:p w14:paraId="33ED81A1" w14:textId="77777777" w:rsidR="00F37944" w:rsidRPr="00F37944" w:rsidRDefault="00F37944" w:rsidP="00F37944">
            <w:r w:rsidRPr="00F37944">
              <w:t>  &lt;a href="task-1-ajax-json-skeleton.html"&gt;For Task 01 Click Here&lt;/a&gt;</w:t>
            </w:r>
          </w:p>
          <w:p w14:paraId="3992C425" w14:textId="77777777" w:rsidR="00F37944" w:rsidRPr="00F37944" w:rsidRDefault="00F37944" w:rsidP="00F37944"/>
          <w:p w14:paraId="4E7BA44B" w14:textId="77777777" w:rsidR="00F37944" w:rsidRPr="00F37944" w:rsidRDefault="00F37944" w:rsidP="00F37944">
            <w:r w:rsidRPr="00F37944">
              <w:t>  &lt;script type="text/</w:t>
            </w:r>
            <w:proofErr w:type="spellStart"/>
            <w:r w:rsidRPr="00F37944">
              <w:t>javascript</w:t>
            </w:r>
            <w:proofErr w:type="spellEnd"/>
            <w:r w:rsidRPr="00F37944">
              <w:t>" </w:t>
            </w:r>
            <w:proofErr w:type="spellStart"/>
            <w:r w:rsidRPr="00F37944">
              <w:t>src</w:t>
            </w:r>
            <w:proofErr w:type="spellEnd"/>
            <w:r w:rsidRPr="00F37944">
              <w:t>="task2.js"&gt;&lt;/script&gt;</w:t>
            </w:r>
          </w:p>
          <w:p w14:paraId="785ABDD0" w14:textId="77777777" w:rsidR="00F37944" w:rsidRPr="00F37944" w:rsidRDefault="00F37944" w:rsidP="00F37944"/>
          <w:p w14:paraId="4C30DC55" w14:textId="77777777" w:rsidR="00F37944" w:rsidRPr="00F37944" w:rsidRDefault="00F37944" w:rsidP="00F37944">
            <w:r w:rsidRPr="00F37944">
              <w:t>&lt;/body&gt;</w:t>
            </w:r>
          </w:p>
          <w:p w14:paraId="098187D1" w14:textId="77777777" w:rsidR="00F37944" w:rsidRPr="00F37944" w:rsidRDefault="00F37944" w:rsidP="00F37944"/>
          <w:p w14:paraId="494415B9" w14:textId="77777777" w:rsidR="00F37944" w:rsidRPr="00F37944" w:rsidRDefault="00F37944" w:rsidP="00F37944">
            <w:r w:rsidRPr="00F37944">
              <w:t>&lt;/html&gt;</w:t>
            </w:r>
          </w:p>
          <w:p w14:paraId="37503330" w14:textId="77777777" w:rsidR="00C527D5" w:rsidRDefault="00C527D5" w:rsidP="00EB461E"/>
        </w:tc>
      </w:tr>
    </w:tbl>
    <w:p w14:paraId="1BF99B75" w14:textId="77777777" w:rsidR="00C527D5" w:rsidRDefault="00C527D5" w:rsidP="00C527D5"/>
    <w:p w14:paraId="51CDA43B" w14:textId="77777777" w:rsidR="00C527D5" w:rsidRDefault="00C527D5" w:rsidP="00C527D5">
      <w:proofErr w:type="spellStart"/>
      <w:r>
        <w:t>Javascript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27D5" w14:paraId="12C8601B" w14:textId="77777777" w:rsidTr="00EB461E">
        <w:tc>
          <w:tcPr>
            <w:tcW w:w="9350" w:type="dxa"/>
          </w:tcPr>
          <w:p w14:paraId="3FB5CEC7" w14:textId="77777777" w:rsidR="00F37944" w:rsidRPr="00F37944" w:rsidRDefault="00F37944" w:rsidP="00F37944">
            <w:r w:rsidRPr="00F37944">
              <w:t>function </w:t>
            </w:r>
            <w:proofErr w:type="spellStart"/>
            <w:proofErr w:type="gramStart"/>
            <w:r w:rsidRPr="00F37944">
              <w:t>loadDoc</w:t>
            </w:r>
            <w:proofErr w:type="spellEnd"/>
            <w:r w:rsidRPr="00F37944">
              <w:t>(</w:t>
            </w:r>
            <w:proofErr w:type="gramEnd"/>
            <w:r w:rsidRPr="00F37944">
              <w:t>) {</w:t>
            </w:r>
          </w:p>
          <w:p w14:paraId="3CCA6DAE" w14:textId="77777777" w:rsidR="00F37944" w:rsidRPr="00F37944" w:rsidRDefault="00F37944" w:rsidP="00F37944">
            <w:r w:rsidRPr="00F37944">
              <w:t>    var </w:t>
            </w:r>
            <w:proofErr w:type="spellStart"/>
            <w:r w:rsidRPr="00F37944">
              <w:t>xhttp</w:t>
            </w:r>
            <w:proofErr w:type="spellEnd"/>
            <w:r w:rsidRPr="00F37944">
              <w:t> = new </w:t>
            </w:r>
            <w:proofErr w:type="spellStart"/>
            <w:proofErr w:type="gramStart"/>
            <w:r w:rsidRPr="00F37944">
              <w:t>XMLHttpRequest</w:t>
            </w:r>
            <w:proofErr w:type="spellEnd"/>
            <w:r w:rsidRPr="00F37944">
              <w:t>(</w:t>
            </w:r>
            <w:proofErr w:type="gramEnd"/>
            <w:r w:rsidRPr="00F37944">
              <w:t>);</w:t>
            </w:r>
          </w:p>
          <w:p w14:paraId="3CDE72CB" w14:textId="77777777" w:rsidR="00F37944" w:rsidRPr="00F37944" w:rsidRDefault="00F37944" w:rsidP="00F37944">
            <w:r w:rsidRPr="00F37944">
              <w:t>    </w:t>
            </w:r>
            <w:proofErr w:type="spellStart"/>
            <w:proofErr w:type="gramStart"/>
            <w:r w:rsidRPr="00F37944">
              <w:t>xhttp.onreadystatechange</w:t>
            </w:r>
            <w:proofErr w:type="spellEnd"/>
            <w:proofErr w:type="gramEnd"/>
            <w:r w:rsidRPr="00F37944">
              <w:t> = function () {</w:t>
            </w:r>
          </w:p>
          <w:p w14:paraId="3CE6B3A2" w14:textId="77777777" w:rsidR="00F37944" w:rsidRPr="00F37944" w:rsidRDefault="00F37944" w:rsidP="00F37944">
            <w:r w:rsidRPr="00F37944">
              <w:t>      if (</w:t>
            </w:r>
            <w:proofErr w:type="spellStart"/>
            <w:proofErr w:type="gramStart"/>
            <w:r w:rsidRPr="00F37944">
              <w:t>this.readyState</w:t>
            </w:r>
            <w:proofErr w:type="spellEnd"/>
            <w:proofErr w:type="gramEnd"/>
            <w:r w:rsidRPr="00F37944">
              <w:t> == 4 &amp;&amp; </w:t>
            </w:r>
            <w:proofErr w:type="spellStart"/>
            <w:r w:rsidRPr="00F37944">
              <w:t>this.status</w:t>
            </w:r>
            <w:proofErr w:type="spellEnd"/>
            <w:r w:rsidRPr="00F37944">
              <w:t> == 200) {</w:t>
            </w:r>
          </w:p>
          <w:p w14:paraId="7986182D" w14:textId="77777777" w:rsidR="00F37944" w:rsidRPr="00F37944" w:rsidRDefault="00F37944" w:rsidP="00F37944">
            <w:r w:rsidRPr="00F37944">
              <w:t>        </w:t>
            </w:r>
            <w:proofErr w:type="spellStart"/>
            <w:r w:rsidRPr="00F37944">
              <w:t>xmlParser</w:t>
            </w:r>
            <w:proofErr w:type="spellEnd"/>
            <w:r w:rsidRPr="00F37944">
              <w:t>(this</w:t>
            </w:r>
            <w:proofErr w:type="gramStart"/>
            <w:r w:rsidRPr="00F37944">
              <w:t>);</w:t>
            </w:r>
            <w:proofErr w:type="gramEnd"/>
          </w:p>
          <w:p w14:paraId="285A7DBF" w14:textId="77777777" w:rsidR="00F37944" w:rsidRPr="00F37944" w:rsidRDefault="00F37944" w:rsidP="00F37944">
            <w:r w:rsidRPr="00F37944">
              <w:t>      }</w:t>
            </w:r>
          </w:p>
          <w:p w14:paraId="3296C48E" w14:textId="77777777" w:rsidR="00F37944" w:rsidRPr="00F37944" w:rsidRDefault="00F37944" w:rsidP="00F37944">
            <w:r w:rsidRPr="00F37944">
              <w:t>    };</w:t>
            </w:r>
          </w:p>
          <w:p w14:paraId="5CFF4FF4" w14:textId="77777777" w:rsidR="00F37944" w:rsidRPr="00F37944" w:rsidRDefault="00F37944" w:rsidP="00F37944">
            <w:r w:rsidRPr="00F37944">
              <w:t>    </w:t>
            </w:r>
            <w:proofErr w:type="spellStart"/>
            <w:proofErr w:type="gramStart"/>
            <w:r w:rsidRPr="00F37944">
              <w:t>xhttp.open</w:t>
            </w:r>
            <w:proofErr w:type="spellEnd"/>
            <w:proofErr w:type="gramEnd"/>
            <w:r w:rsidRPr="00F37944">
              <w:t>("GET", "cd_catalog.xml", true);</w:t>
            </w:r>
          </w:p>
          <w:p w14:paraId="49AB31B6" w14:textId="77777777" w:rsidR="00F37944" w:rsidRPr="00F37944" w:rsidRDefault="00F37944" w:rsidP="00F37944">
            <w:r w:rsidRPr="00F37944">
              <w:t>    </w:t>
            </w:r>
            <w:proofErr w:type="spellStart"/>
            <w:proofErr w:type="gramStart"/>
            <w:r w:rsidRPr="00F37944">
              <w:t>xhttp.send</w:t>
            </w:r>
            <w:proofErr w:type="spellEnd"/>
            <w:proofErr w:type="gramEnd"/>
            <w:r w:rsidRPr="00F37944">
              <w:t>();</w:t>
            </w:r>
          </w:p>
          <w:p w14:paraId="479EE670" w14:textId="77777777" w:rsidR="00F37944" w:rsidRPr="00F37944" w:rsidRDefault="00F37944" w:rsidP="00F37944">
            <w:r w:rsidRPr="00F37944">
              <w:t>  }</w:t>
            </w:r>
          </w:p>
          <w:p w14:paraId="35FB2FEE" w14:textId="77777777" w:rsidR="00F37944" w:rsidRPr="00F37944" w:rsidRDefault="00F37944" w:rsidP="00F37944">
            <w:r w:rsidRPr="00F37944">
              <w:t>  function </w:t>
            </w:r>
            <w:proofErr w:type="spellStart"/>
            <w:r w:rsidRPr="00F37944">
              <w:t>xmlParser</w:t>
            </w:r>
            <w:proofErr w:type="spellEnd"/>
            <w:r w:rsidRPr="00F37944">
              <w:t>(xml) {</w:t>
            </w:r>
          </w:p>
          <w:p w14:paraId="006A7DC1" w14:textId="77777777" w:rsidR="00F37944" w:rsidRPr="00F37944" w:rsidRDefault="00F37944" w:rsidP="00F37944">
            <w:r w:rsidRPr="00F37944">
              <w:t>    var </w:t>
            </w:r>
            <w:proofErr w:type="spellStart"/>
            <w:proofErr w:type="gramStart"/>
            <w:r w:rsidRPr="00F37944">
              <w:t>i</w:t>
            </w:r>
            <w:proofErr w:type="spellEnd"/>
            <w:r w:rsidRPr="00F37944">
              <w:t>;</w:t>
            </w:r>
            <w:proofErr w:type="gramEnd"/>
          </w:p>
          <w:p w14:paraId="106702BF" w14:textId="77777777" w:rsidR="00F37944" w:rsidRPr="00F37944" w:rsidRDefault="00F37944" w:rsidP="00F37944">
            <w:r w:rsidRPr="00F37944">
              <w:t>    var </w:t>
            </w:r>
            <w:proofErr w:type="spellStart"/>
            <w:r w:rsidRPr="00F37944">
              <w:t>xmlDoc</w:t>
            </w:r>
            <w:proofErr w:type="spellEnd"/>
            <w:r w:rsidRPr="00F37944">
              <w:t> = </w:t>
            </w:r>
            <w:proofErr w:type="spellStart"/>
            <w:proofErr w:type="gramStart"/>
            <w:r w:rsidRPr="00F37944">
              <w:t>xml.responseXML</w:t>
            </w:r>
            <w:proofErr w:type="spellEnd"/>
            <w:proofErr w:type="gramEnd"/>
            <w:r w:rsidRPr="00F37944">
              <w:t>;</w:t>
            </w:r>
          </w:p>
          <w:p w14:paraId="5AE1249D" w14:textId="77777777" w:rsidR="00F37944" w:rsidRPr="00F37944" w:rsidRDefault="00F37944" w:rsidP="00F37944">
            <w:r w:rsidRPr="00F37944">
              <w:t>    var table = "&lt;thead&gt;&lt;tr&gt;&lt;th&gt;Title&lt;/th&gt;&lt;th&gt;Artist&lt;/th&gt;&lt;th&gt;Country&lt;/th&gt;&lt;th&gt;Company&lt;/th&gt;&lt;th&gt;Price&lt;/th&gt;&lt;th&gt;Year&lt;/th&gt;&lt;/tr&gt;&lt;/thead&gt;&lt;tbody&gt;</w:t>
            </w:r>
            <w:proofErr w:type="gramStart"/>
            <w:r w:rsidRPr="00F37944">
              <w:t>";</w:t>
            </w:r>
            <w:proofErr w:type="gramEnd"/>
          </w:p>
          <w:p w14:paraId="0A468E77" w14:textId="77777777" w:rsidR="00F37944" w:rsidRPr="00F37944" w:rsidRDefault="00F37944" w:rsidP="00F37944">
            <w:r w:rsidRPr="00F37944">
              <w:t>    var x = </w:t>
            </w:r>
            <w:proofErr w:type="spellStart"/>
            <w:r w:rsidRPr="00F37944">
              <w:t>xmlDoc.getElementsByTagName</w:t>
            </w:r>
            <w:proofErr w:type="spellEnd"/>
            <w:r w:rsidRPr="00F37944">
              <w:t>("CD"</w:t>
            </w:r>
            <w:proofErr w:type="gramStart"/>
            <w:r w:rsidRPr="00F37944">
              <w:t>);</w:t>
            </w:r>
            <w:proofErr w:type="gramEnd"/>
          </w:p>
          <w:p w14:paraId="4FD42AEB" w14:textId="77777777" w:rsidR="00F37944" w:rsidRPr="00F37944" w:rsidRDefault="00F37944" w:rsidP="00F37944">
            <w:r w:rsidRPr="00F37944">
              <w:t>    for (</w:t>
            </w:r>
            <w:proofErr w:type="spellStart"/>
            <w:r w:rsidRPr="00F37944">
              <w:t>i</w:t>
            </w:r>
            <w:proofErr w:type="spellEnd"/>
            <w:r w:rsidRPr="00F37944">
              <w:t> = 0; </w:t>
            </w:r>
            <w:proofErr w:type="spellStart"/>
            <w:r w:rsidRPr="00F37944">
              <w:t>i</w:t>
            </w:r>
            <w:proofErr w:type="spellEnd"/>
            <w:r w:rsidRPr="00F37944">
              <w:t> &lt; </w:t>
            </w:r>
            <w:proofErr w:type="spellStart"/>
            <w:proofErr w:type="gramStart"/>
            <w:r w:rsidRPr="00F37944">
              <w:t>x.length</w:t>
            </w:r>
            <w:proofErr w:type="spellEnd"/>
            <w:proofErr w:type="gramEnd"/>
            <w:r w:rsidRPr="00F37944">
              <w:t>; </w:t>
            </w:r>
            <w:proofErr w:type="spellStart"/>
            <w:r w:rsidRPr="00F37944">
              <w:t>i</w:t>
            </w:r>
            <w:proofErr w:type="spellEnd"/>
            <w:r w:rsidRPr="00F37944">
              <w:t>++) {</w:t>
            </w:r>
          </w:p>
          <w:p w14:paraId="197F6259" w14:textId="77777777" w:rsidR="00F37944" w:rsidRPr="00F37944" w:rsidRDefault="00F37944" w:rsidP="00F37944">
            <w:r w:rsidRPr="00F37944">
              <w:t>      table += "&lt;tr&gt;&lt;td&gt;" +</w:t>
            </w:r>
          </w:p>
          <w:p w14:paraId="46ECB62A" w14:textId="77777777" w:rsidR="00F37944" w:rsidRPr="00F37944" w:rsidRDefault="00F37944" w:rsidP="00F37944">
            <w:r w:rsidRPr="00F37944">
              <w:t>       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TITLE")[0].childNodes[0].nodeValue +</w:t>
            </w:r>
          </w:p>
          <w:p w14:paraId="02154E31" w14:textId="77777777" w:rsidR="00F37944" w:rsidRPr="00F37944" w:rsidRDefault="00F37944" w:rsidP="00F37944">
            <w:r w:rsidRPr="00F37944">
              <w:t>        "&lt;/td&gt;&lt;td&gt;" +</w:t>
            </w:r>
          </w:p>
          <w:p w14:paraId="0665549E" w14:textId="77777777" w:rsidR="00F37944" w:rsidRPr="00F37944" w:rsidRDefault="00F37944" w:rsidP="00F37944">
            <w:r w:rsidRPr="00F37944">
              <w:lastRenderedPageBreak/>
              <w:t>       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ARTIST")[0].childNodes[0].nodeValue +</w:t>
            </w:r>
          </w:p>
          <w:p w14:paraId="786BE852" w14:textId="77777777" w:rsidR="00F37944" w:rsidRPr="00F37944" w:rsidRDefault="00F37944" w:rsidP="00F37944">
            <w:r w:rsidRPr="00F37944">
              <w:t>        "&lt;/td&gt;&lt;td&gt;" +</w:t>
            </w:r>
          </w:p>
          <w:p w14:paraId="5EBC8817" w14:textId="77777777" w:rsidR="00F37944" w:rsidRPr="00F37944" w:rsidRDefault="00F37944" w:rsidP="00F37944">
            <w:r w:rsidRPr="00F37944">
              <w:t>       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COUNTRY")[0].childNodes[0].nodeValue +</w:t>
            </w:r>
          </w:p>
          <w:p w14:paraId="01BDC415" w14:textId="77777777" w:rsidR="00F37944" w:rsidRPr="00F37944" w:rsidRDefault="00F37944" w:rsidP="00F37944">
            <w:r w:rsidRPr="00F37944">
              <w:t>        "&lt;/td&gt;&lt;td&gt;" +</w:t>
            </w:r>
          </w:p>
          <w:p w14:paraId="6818186B" w14:textId="77777777" w:rsidR="00F37944" w:rsidRPr="00F37944" w:rsidRDefault="00F37944" w:rsidP="00F37944">
            <w:r w:rsidRPr="00F37944">
              <w:t>       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COMPANY")[0].childNodes[0].nodeValue +</w:t>
            </w:r>
          </w:p>
          <w:p w14:paraId="7F6DA2F3" w14:textId="77777777" w:rsidR="00F37944" w:rsidRPr="00F37944" w:rsidRDefault="00F37944" w:rsidP="00F37944">
            <w:r w:rsidRPr="00F37944">
              <w:t>        "&lt;/td&gt;&lt;td&gt;</w:t>
            </w:r>
            <w:proofErr w:type="gramStart"/>
            <w:r w:rsidRPr="00F37944">
              <w:t>";</w:t>
            </w:r>
            <w:proofErr w:type="gramEnd"/>
          </w:p>
          <w:p w14:paraId="2C115291" w14:textId="77777777" w:rsidR="00F37944" w:rsidRPr="00F37944" w:rsidRDefault="00F37944" w:rsidP="00F37944">
            <w:r w:rsidRPr="00F37944">
              <w:t>      if (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PRICE")[0].getAttribute('currency') == '$') {</w:t>
            </w:r>
          </w:p>
          <w:p w14:paraId="2F995C1E" w14:textId="77777777" w:rsidR="00F37944" w:rsidRPr="00F37944" w:rsidRDefault="00F37944" w:rsidP="00F37944">
            <w:r w:rsidRPr="00F37944">
              <w:t>        table += '$' +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PRICE")[0].childNodes[0].nodeValue;</w:t>
            </w:r>
          </w:p>
          <w:p w14:paraId="296FC3C4" w14:textId="77777777" w:rsidR="00F37944" w:rsidRPr="00F37944" w:rsidRDefault="00F37944" w:rsidP="00F37944">
            <w:r w:rsidRPr="00F37944">
              <w:t>      } else {</w:t>
            </w:r>
          </w:p>
          <w:p w14:paraId="3FB5FA03" w14:textId="77777777" w:rsidR="00F37944" w:rsidRPr="00F37944" w:rsidRDefault="00F37944" w:rsidP="00F37944">
            <w:r w:rsidRPr="00F37944">
              <w:t>        table +=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PRICE")[0].childNodes[0].nodeValue;</w:t>
            </w:r>
          </w:p>
          <w:p w14:paraId="43452DB1" w14:textId="77777777" w:rsidR="00F37944" w:rsidRPr="00F37944" w:rsidRDefault="00F37944" w:rsidP="00F37944">
            <w:r w:rsidRPr="00F37944">
              <w:t>      }</w:t>
            </w:r>
          </w:p>
          <w:p w14:paraId="4FF6A8A8" w14:textId="77777777" w:rsidR="00F37944" w:rsidRPr="00F37944" w:rsidRDefault="00F37944" w:rsidP="00F37944">
            <w:r w:rsidRPr="00F37944">
              <w:t>      table += "&lt;/td&gt;&lt;td&gt;" +</w:t>
            </w:r>
          </w:p>
          <w:p w14:paraId="44B10834" w14:textId="77777777" w:rsidR="00F37944" w:rsidRPr="00F37944" w:rsidRDefault="00F37944" w:rsidP="00F37944">
            <w:r w:rsidRPr="00F37944">
              <w:t>        x[i</w:t>
            </w:r>
            <w:proofErr w:type="gramStart"/>
            <w:r w:rsidRPr="00F37944">
              <w:t>].getElementsByTagName</w:t>
            </w:r>
            <w:proofErr w:type="gramEnd"/>
            <w:r w:rsidRPr="00F37944">
              <w:t>("YEAR")[0].childNodes[0].nodeValue +</w:t>
            </w:r>
          </w:p>
          <w:p w14:paraId="56947E31" w14:textId="77777777" w:rsidR="00F37944" w:rsidRPr="00F37944" w:rsidRDefault="00F37944" w:rsidP="00F37944">
            <w:r w:rsidRPr="00F37944">
              <w:t>        "&lt;/td&gt;&lt;/tr&gt;</w:t>
            </w:r>
            <w:proofErr w:type="gramStart"/>
            <w:r w:rsidRPr="00F37944">
              <w:t>";</w:t>
            </w:r>
            <w:proofErr w:type="gramEnd"/>
          </w:p>
          <w:p w14:paraId="19BA0CB3" w14:textId="77777777" w:rsidR="00F37944" w:rsidRPr="00F37944" w:rsidRDefault="00F37944" w:rsidP="00F37944">
            <w:r w:rsidRPr="00F37944">
              <w:t>    }</w:t>
            </w:r>
          </w:p>
          <w:p w14:paraId="1185DBEA" w14:textId="77777777" w:rsidR="00F37944" w:rsidRPr="00F37944" w:rsidRDefault="00F37944" w:rsidP="00F37944">
            <w:r w:rsidRPr="00F37944">
              <w:t>    table += '&lt;/</w:t>
            </w:r>
            <w:proofErr w:type="spellStart"/>
            <w:r w:rsidRPr="00F37944">
              <w:t>tbody</w:t>
            </w:r>
            <w:proofErr w:type="spellEnd"/>
            <w:r w:rsidRPr="00F37944">
              <w:t>&gt;'</w:t>
            </w:r>
          </w:p>
          <w:p w14:paraId="57524BEA" w14:textId="77777777" w:rsidR="00F37944" w:rsidRPr="00F37944" w:rsidRDefault="00F37944" w:rsidP="00F37944">
            <w:r w:rsidRPr="00F37944">
              <w:t>    </w:t>
            </w:r>
            <w:proofErr w:type="spellStart"/>
            <w:proofErr w:type="gramStart"/>
            <w:r w:rsidRPr="00F37944">
              <w:t>document.getElementById</w:t>
            </w:r>
            <w:proofErr w:type="spellEnd"/>
            <w:proofErr w:type="gramEnd"/>
            <w:r w:rsidRPr="00F37944">
              <w:t>("content").</w:t>
            </w:r>
            <w:proofErr w:type="spellStart"/>
            <w:r w:rsidRPr="00F37944">
              <w:t>innerHTML</w:t>
            </w:r>
            <w:proofErr w:type="spellEnd"/>
            <w:r w:rsidRPr="00F37944">
              <w:t> = table;</w:t>
            </w:r>
          </w:p>
          <w:p w14:paraId="0B373AC9" w14:textId="77777777" w:rsidR="00F37944" w:rsidRPr="00F37944" w:rsidRDefault="00F37944" w:rsidP="00F37944">
            <w:r w:rsidRPr="00F37944">
              <w:t>  }</w:t>
            </w:r>
          </w:p>
          <w:p w14:paraId="59224545" w14:textId="77777777" w:rsidR="00C527D5" w:rsidRDefault="00C527D5" w:rsidP="00EB461E"/>
        </w:tc>
      </w:tr>
    </w:tbl>
    <w:p w14:paraId="2C1B9ED6" w14:textId="77777777" w:rsidR="00C527D5" w:rsidRDefault="00C527D5" w:rsidP="00C527D5"/>
    <w:p w14:paraId="3AA945F8" w14:textId="77777777" w:rsidR="00C527D5" w:rsidRDefault="00C527D5" w:rsidP="00C527D5">
      <w:pPr>
        <w:pStyle w:val="Heading2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lastRenderedPageBreak/>
        <w:t>Output</w:t>
      </w:r>
      <w:r w:rsidRPr="00BA7E03">
        <w:rPr>
          <w:sz w:val="32"/>
          <w:szCs w:val="32"/>
          <w:u w:val="single"/>
        </w:rPr>
        <w:t>:</w:t>
      </w:r>
    </w:p>
    <w:p w14:paraId="7299B7AE" w14:textId="6C1EAB96" w:rsidR="008919E9" w:rsidRDefault="00E25DF6">
      <w:r w:rsidRPr="00E25DF6">
        <w:drawing>
          <wp:inline distT="0" distB="0" distL="0" distR="0" wp14:anchorId="773B62C8" wp14:editId="0F41D89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98310" w14:textId="677F8D17" w:rsidR="00E25DF6" w:rsidRDefault="006F1583">
      <w:r w:rsidRPr="006F1583">
        <w:lastRenderedPageBreak/>
        <w:drawing>
          <wp:inline distT="0" distB="0" distL="0" distR="0" wp14:anchorId="235499BA" wp14:editId="7F9A3D66">
            <wp:extent cx="510540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97ECF" w14:textId="7DD2AC14" w:rsidR="00C527D5" w:rsidRDefault="00C527D5"/>
    <w:p w14:paraId="117DB7DC" w14:textId="2903C604" w:rsidR="00C527D5" w:rsidRDefault="00C527D5" w:rsidP="00C527D5">
      <w:pPr>
        <w:pStyle w:val="Heading2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CSS</w:t>
      </w:r>
      <w:r w:rsidRPr="00BA7E03">
        <w:rPr>
          <w:sz w:val="32"/>
          <w:szCs w:val="32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27D5" w14:paraId="736FA1E5" w14:textId="77777777" w:rsidTr="00C527D5">
        <w:tc>
          <w:tcPr>
            <w:tcW w:w="9350" w:type="dxa"/>
          </w:tcPr>
          <w:p w14:paraId="3B3E09B8" w14:textId="77777777" w:rsidR="00F37944" w:rsidRPr="00F37944" w:rsidRDefault="00F37944" w:rsidP="00F37944">
            <w:r w:rsidRPr="00F37944">
              <w:t>body {</w:t>
            </w:r>
          </w:p>
          <w:p w14:paraId="5607B7FA" w14:textId="77777777" w:rsidR="00F37944" w:rsidRPr="00F37944" w:rsidRDefault="00F37944" w:rsidP="00F37944">
            <w:r w:rsidRPr="00F37944">
              <w:t>  justify-content: </w:t>
            </w:r>
            <w:proofErr w:type="gramStart"/>
            <w:r w:rsidRPr="00F37944">
              <w:t>center;</w:t>
            </w:r>
            <w:proofErr w:type="gramEnd"/>
          </w:p>
          <w:p w14:paraId="0129CD63" w14:textId="77777777" w:rsidR="00F37944" w:rsidRPr="00F37944" w:rsidRDefault="00F37944" w:rsidP="00F37944">
            <w:r w:rsidRPr="00F37944">
              <w:t>  align-items: </w:t>
            </w:r>
            <w:proofErr w:type="gramStart"/>
            <w:r w:rsidRPr="00F37944">
              <w:t>center;</w:t>
            </w:r>
            <w:proofErr w:type="gramEnd"/>
          </w:p>
          <w:p w14:paraId="3BB90118" w14:textId="77777777" w:rsidR="00F37944" w:rsidRPr="00F37944" w:rsidRDefault="00F37944" w:rsidP="00F37944">
            <w:r w:rsidRPr="00F37944">
              <w:t>  display: </w:t>
            </w:r>
            <w:proofErr w:type="gramStart"/>
            <w:r w:rsidRPr="00F37944">
              <w:t>flex;</w:t>
            </w:r>
            <w:proofErr w:type="gramEnd"/>
          </w:p>
          <w:p w14:paraId="436BBD0D" w14:textId="77777777" w:rsidR="00F37944" w:rsidRPr="00F37944" w:rsidRDefault="00F37944" w:rsidP="00F37944">
            <w:r w:rsidRPr="00F37944">
              <w:t>  flex-direction: </w:t>
            </w:r>
            <w:proofErr w:type="gramStart"/>
            <w:r w:rsidRPr="00F37944">
              <w:t>column;</w:t>
            </w:r>
            <w:proofErr w:type="gramEnd"/>
          </w:p>
          <w:p w14:paraId="17407E08" w14:textId="77777777" w:rsidR="00F37944" w:rsidRPr="00F37944" w:rsidRDefault="00F37944" w:rsidP="00F37944">
            <w:r w:rsidRPr="00F37944">
              <w:t>  background-color: #</w:t>
            </w:r>
            <w:proofErr w:type="gramStart"/>
            <w:r w:rsidRPr="00F37944">
              <w:t>d6eef0;</w:t>
            </w:r>
            <w:proofErr w:type="gramEnd"/>
          </w:p>
          <w:p w14:paraId="202FB85F" w14:textId="77777777" w:rsidR="00F37944" w:rsidRPr="00F37944" w:rsidRDefault="00F37944" w:rsidP="00F37944">
            <w:r w:rsidRPr="00F37944">
              <w:t>  color: #</w:t>
            </w:r>
            <w:proofErr w:type="gramStart"/>
            <w:r w:rsidRPr="00F37944">
              <w:t>0a9fa7;</w:t>
            </w:r>
            <w:proofErr w:type="gramEnd"/>
          </w:p>
          <w:p w14:paraId="61C0E894" w14:textId="77777777" w:rsidR="00F37944" w:rsidRPr="00F37944" w:rsidRDefault="00F37944" w:rsidP="00F37944">
            <w:r w:rsidRPr="00F37944">
              <w:t>}</w:t>
            </w:r>
          </w:p>
          <w:p w14:paraId="40A76E53" w14:textId="77777777" w:rsidR="00F37944" w:rsidRPr="00F37944" w:rsidRDefault="00F37944" w:rsidP="00F37944"/>
          <w:p w14:paraId="724049F4" w14:textId="77777777" w:rsidR="00F37944" w:rsidRPr="00F37944" w:rsidRDefault="00F37944" w:rsidP="00F37944">
            <w:r w:rsidRPr="00F37944">
              <w:t>h1{</w:t>
            </w:r>
          </w:p>
          <w:p w14:paraId="276213BF" w14:textId="77777777" w:rsidR="00F37944" w:rsidRPr="00F37944" w:rsidRDefault="00F37944" w:rsidP="00F37944">
            <w:r w:rsidRPr="00F37944">
              <w:t>  font-family: "Dancing Script", </w:t>
            </w:r>
            <w:proofErr w:type="gramStart"/>
            <w:r w:rsidRPr="00F37944">
              <w:t>cursive;</w:t>
            </w:r>
            <w:proofErr w:type="gramEnd"/>
          </w:p>
          <w:p w14:paraId="789C54D5" w14:textId="77777777" w:rsidR="00F37944" w:rsidRPr="00F37944" w:rsidRDefault="00F37944" w:rsidP="00F37944">
            <w:r w:rsidRPr="00F37944">
              <w:t>}</w:t>
            </w:r>
          </w:p>
          <w:p w14:paraId="206F7667" w14:textId="77777777" w:rsidR="00F37944" w:rsidRPr="00F37944" w:rsidRDefault="00F37944" w:rsidP="00F37944"/>
          <w:p w14:paraId="6F1E0D2E" w14:textId="77777777" w:rsidR="00F37944" w:rsidRPr="00F37944" w:rsidRDefault="00F37944" w:rsidP="00F37944">
            <w:r w:rsidRPr="00F37944">
              <w:t>#content {</w:t>
            </w:r>
          </w:p>
          <w:p w14:paraId="6EEC8DA7" w14:textId="77777777" w:rsidR="00F37944" w:rsidRPr="00F37944" w:rsidRDefault="00F37944" w:rsidP="00F37944">
            <w:r w:rsidRPr="00F37944">
              <w:t>  border-collapse: </w:t>
            </w:r>
            <w:proofErr w:type="gramStart"/>
            <w:r w:rsidRPr="00F37944">
              <w:t>collapse;</w:t>
            </w:r>
            <w:proofErr w:type="gramEnd"/>
          </w:p>
          <w:p w14:paraId="040327E6" w14:textId="77777777" w:rsidR="00F37944" w:rsidRPr="00F37944" w:rsidRDefault="00F37944" w:rsidP="00F37944">
            <w:r w:rsidRPr="00F37944">
              <w:t>  margin: 25px </w:t>
            </w:r>
            <w:proofErr w:type="gramStart"/>
            <w:r w:rsidRPr="00F37944">
              <w:t>0;</w:t>
            </w:r>
            <w:proofErr w:type="gramEnd"/>
          </w:p>
          <w:p w14:paraId="081E4926" w14:textId="77777777" w:rsidR="00F37944" w:rsidRPr="00F37944" w:rsidRDefault="00F37944" w:rsidP="00F37944">
            <w:r w:rsidRPr="00F37944">
              <w:t>  font-size: 0.</w:t>
            </w:r>
            <w:proofErr w:type="gramStart"/>
            <w:r w:rsidRPr="00F37944">
              <w:t>9em;</w:t>
            </w:r>
            <w:proofErr w:type="gramEnd"/>
          </w:p>
          <w:p w14:paraId="0CE8D8D3" w14:textId="77777777" w:rsidR="00F37944" w:rsidRPr="00F37944" w:rsidRDefault="00F37944" w:rsidP="00F37944">
            <w:r w:rsidRPr="00F37944">
              <w:t>  min-width: </w:t>
            </w:r>
            <w:proofErr w:type="gramStart"/>
            <w:r w:rsidRPr="00F37944">
              <w:t>400px;</w:t>
            </w:r>
            <w:proofErr w:type="gramEnd"/>
          </w:p>
          <w:p w14:paraId="5BD2DBF6" w14:textId="77777777" w:rsidR="00F37944" w:rsidRPr="00F37944" w:rsidRDefault="00F37944" w:rsidP="00F37944">
            <w:r w:rsidRPr="00F37944">
              <w:t>  border-radius: 5px </w:t>
            </w:r>
            <w:proofErr w:type="spellStart"/>
            <w:r w:rsidRPr="00F37944">
              <w:t>5px</w:t>
            </w:r>
            <w:proofErr w:type="spellEnd"/>
            <w:r w:rsidRPr="00F37944">
              <w:t> 0 </w:t>
            </w:r>
            <w:proofErr w:type="gramStart"/>
            <w:r w:rsidRPr="00F37944">
              <w:t>0;</w:t>
            </w:r>
            <w:proofErr w:type="gramEnd"/>
          </w:p>
          <w:p w14:paraId="434D46E1" w14:textId="77777777" w:rsidR="00F37944" w:rsidRPr="00F37944" w:rsidRDefault="00F37944" w:rsidP="00F37944">
            <w:r w:rsidRPr="00F37944">
              <w:t>  overflow: </w:t>
            </w:r>
            <w:proofErr w:type="gramStart"/>
            <w:r w:rsidRPr="00F37944">
              <w:t>hidden;</w:t>
            </w:r>
            <w:proofErr w:type="gramEnd"/>
          </w:p>
          <w:p w14:paraId="06A50FC4" w14:textId="77777777" w:rsidR="00F37944" w:rsidRPr="00F37944" w:rsidRDefault="00F37944" w:rsidP="00F37944">
            <w:r w:rsidRPr="00F37944">
              <w:t>  box-shadow: 0 0 20px </w:t>
            </w:r>
            <w:proofErr w:type="spellStart"/>
            <w:proofErr w:type="gramStart"/>
            <w:r w:rsidRPr="00F37944">
              <w:t>rgba</w:t>
            </w:r>
            <w:proofErr w:type="spellEnd"/>
            <w:r w:rsidRPr="00F37944">
              <w:t>(</w:t>
            </w:r>
            <w:proofErr w:type="gramEnd"/>
            <w:r w:rsidRPr="00F37944">
              <w:t>0, 0, 0, 0.15);</w:t>
            </w:r>
          </w:p>
          <w:p w14:paraId="055A8682" w14:textId="77777777" w:rsidR="00F37944" w:rsidRPr="00F37944" w:rsidRDefault="00F37944" w:rsidP="00F37944">
            <w:r w:rsidRPr="00F37944">
              <w:t>}</w:t>
            </w:r>
          </w:p>
          <w:p w14:paraId="7CE6D475" w14:textId="77777777" w:rsidR="00F37944" w:rsidRPr="00F37944" w:rsidRDefault="00F37944" w:rsidP="00F37944"/>
          <w:p w14:paraId="3E71854A" w14:textId="77777777" w:rsidR="00F37944" w:rsidRPr="00F37944" w:rsidRDefault="00F37944" w:rsidP="00F37944">
            <w:r w:rsidRPr="00F37944">
              <w:lastRenderedPageBreak/>
              <w:t>#content </w:t>
            </w:r>
            <w:proofErr w:type="spellStart"/>
            <w:r w:rsidRPr="00F37944">
              <w:t>thead</w:t>
            </w:r>
            <w:proofErr w:type="spellEnd"/>
            <w:r w:rsidRPr="00F37944">
              <w:t> tr {</w:t>
            </w:r>
          </w:p>
          <w:p w14:paraId="24133A3B" w14:textId="77777777" w:rsidR="00F37944" w:rsidRPr="00F37944" w:rsidRDefault="00F37944" w:rsidP="00F37944">
            <w:r w:rsidRPr="00F37944">
              <w:t>  background-color: #</w:t>
            </w:r>
            <w:proofErr w:type="gramStart"/>
            <w:r w:rsidRPr="00F37944">
              <w:t>00C2CB;</w:t>
            </w:r>
            <w:proofErr w:type="gramEnd"/>
          </w:p>
          <w:p w14:paraId="10ADB4D1" w14:textId="77777777" w:rsidR="00F37944" w:rsidRPr="00F37944" w:rsidRDefault="00F37944" w:rsidP="00F37944">
            <w:r w:rsidRPr="00F37944">
              <w:t>  color: </w:t>
            </w:r>
            <w:proofErr w:type="gramStart"/>
            <w:r w:rsidRPr="00F37944">
              <w:t>white;</w:t>
            </w:r>
            <w:proofErr w:type="gramEnd"/>
          </w:p>
          <w:p w14:paraId="72FE5F0F" w14:textId="77777777" w:rsidR="00F37944" w:rsidRPr="00F37944" w:rsidRDefault="00F37944" w:rsidP="00F37944">
            <w:r w:rsidRPr="00F37944">
              <w:t>  text-align: </w:t>
            </w:r>
            <w:proofErr w:type="gramStart"/>
            <w:r w:rsidRPr="00F37944">
              <w:t>left;</w:t>
            </w:r>
            <w:proofErr w:type="gramEnd"/>
          </w:p>
          <w:p w14:paraId="2391B7F0" w14:textId="77777777" w:rsidR="00F37944" w:rsidRPr="00F37944" w:rsidRDefault="00F37944" w:rsidP="00F37944">
            <w:r w:rsidRPr="00F37944">
              <w:t>  font-weight: </w:t>
            </w:r>
            <w:proofErr w:type="gramStart"/>
            <w:r w:rsidRPr="00F37944">
              <w:t>bold;</w:t>
            </w:r>
            <w:proofErr w:type="gramEnd"/>
          </w:p>
          <w:p w14:paraId="284A44D6" w14:textId="77777777" w:rsidR="00F37944" w:rsidRPr="00F37944" w:rsidRDefault="00F37944" w:rsidP="00F37944">
            <w:r w:rsidRPr="00F37944">
              <w:t>  font-size: 1.</w:t>
            </w:r>
            <w:proofErr w:type="gramStart"/>
            <w:r w:rsidRPr="00F37944">
              <w:t>5em;</w:t>
            </w:r>
            <w:proofErr w:type="gramEnd"/>
          </w:p>
          <w:p w14:paraId="443F86A1" w14:textId="77777777" w:rsidR="00F37944" w:rsidRPr="00F37944" w:rsidRDefault="00F37944" w:rsidP="00F37944">
            <w:r w:rsidRPr="00F37944">
              <w:t>}</w:t>
            </w:r>
          </w:p>
          <w:p w14:paraId="541CB3DE" w14:textId="77777777" w:rsidR="00F37944" w:rsidRPr="00F37944" w:rsidRDefault="00F37944" w:rsidP="00F37944"/>
          <w:p w14:paraId="6C2D1C45" w14:textId="77777777" w:rsidR="00F37944" w:rsidRPr="00F37944" w:rsidRDefault="00F37944" w:rsidP="00F37944">
            <w:r w:rsidRPr="00F37944">
              <w:t>#content </w:t>
            </w:r>
            <w:proofErr w:type="spellStart"/>
            <w:r w:rsidRPr="00F37944">
              <w:t>th</w:t>
            </w:r>
            <w:proofErr w:type="spellEnd"/>
            <w:r w:rsidRPr="00F37944">
              <w:t>,</w:t>
            </w:r>
          </w:p>
          <w:p w14:paraId="19A26DFE" w14:textId="77777777" w:rsidR="00F37944" w:rsidRPr="00F37944" w:rsidRDefault="00F37944" w:rsidP="00F37944">
            <w:r w:rsidRPr="00F37944">
              <w:t>#content td {</w:t>
            </w:r>
          </w:p>
          <w:p w14:paraId="0762648C" w14:textId="77777777" w:rsidR="00F37944" w:rsidRPr="00F37944" w:rsidRDefault="00F37944" w:rsidP="00F37944">
            <w:r w:rsidRPr="00F37944">
              <w:t>  padding: 12px </w:t>
            </w:r>
            <w:proofErr w:type="gramStart"/>
            <w:r w:rsidRPr="00F37944">
              <w:t>15px;</w:t>
            </w:r>
            <w:proofErr w:type="gramEnd"/>
          </w:p>
          <w:p w14:paraId="64B7F5F8" w14:textId="77777777" w:rsidR="00F37944" w:rsidRPr="00F37944" w:rsidRDefault="00F37944" w:rsidP="00F37944">
            <w:r w:rsidRPr="00F37944">
              <w:t>}</w:t>
            </w:r>
          </w:p>
          <w:p w14:paraId="00642442" w14:textId="77777777" w:rsidR="00F37944" w:rsidRPr="00F37944" w:rsidRDefault="00F37944" w:rsidP="00F37944"/>
          <w:p w14:paraId="1CCFA071" w14:textId="77777777" w:rsidR="00F37944" w:rsidRPr="00F37944" w:rsidRDefault="00F37944" w:rsidP="00F37944">
            <w:r w:rsidRPr="00F37944">
              <w:t>#content </w:t>
            </w:r>
            <w:proofErr w:type="spellStart"/>
            <w:r w:rsidRPr="00F37944">
              <w:t>tbody</w:t>
            </w:r>
            <w:proofErr w:type="spellEnd"/>
            <w:r w:rsidRPr="00F37944">
              <w:t> tr {</w:t>
            </w:r>
          </w:p>
          <w:p w14:paraId="644AC5D3" w14:textId="77777777" w:rsidR="00F37944" w:rsidRPr="00F37944" w:rsidRDefault="00F37944" w:rsidP="00F37944">
            <w:r w:rsidRPr="00F37944">
              <w:t>  border-bottom: 1px solid #</w:t>
            </w:r>
            <w:proofErr w:type="gramStart"/>
            <w:r w:rsidRPr="00F37944">
              <w:t>dddddd;</w:t>
            </w:r>
            <w:proofErr w:type="gramEnd"/>
          </w:p>
          <w:p w14:paraId="23940F6A" w14:textId="77777777" w:rsidR="00F37944" w:rsidRPr="00F37944" w:rsidRDefault="00F37944" w:rsidP="00F37944">
            <w:r w:rsidRPr="00F37944">
              <w:t>}</w:t>
            </w:r>
          </w:p>
          <w:p w14:paraId="02200E3C" w14:textId="77777777" w:rsidR="00F37944" w:rsidRPr="00F37944" w:rsidRDefault="00F37944" w:rsidP="00F37944"/>
          <w:p w14:paraId="22CEB42B" w14:textId="77777777" w:rsidR="00F37944" w:rsidRPr="00F37944" w:rsidRDefault="00F37944" w:rsidP="00F37944">
            <w:r w:rsidRPr="00F37944">
              <w:t>#content </w:t>
            </w:r>
            <w:proofErr w:type="spellStart"/>
            <w:r w:rsidRPr="00F37944">
              <w:t>tbody</w:t>
            </w:r>
            <w:proofErr w:type="spellEnd"/>
            <w:r w:rsidRPr="00F37944">
              <w:t> </w:t>
            </w:r>
            <w:proofErr w:type="spellStart"/>
            <w:proofErr w:type="gramStart"/>
            <w:r w:rsidRPr="00F37944">
              <w:t>tr:nth</w:t>
            </w:r>
            <w:proofErr w:type="gramEnd"/>
            <w:r w:rsidRPr="00F37944">
              <w:t>-of-type</w:t>
            </w:r>
            <w:proofErr w:type="spellEnd"/>
            <w:r w:rsidRPr="00F37944">
              <w:t>(even) {</w:t>
            </w:r>
          </w:p>
          <w:p w14:paraId="6EE29B14" w14:textId="77777777" w:rsidR="00F37944" w:rsidRPr="00F37944" w:rsidRDefault="00F37944" w:rsidP="00F37944">
            <w:r w:rsidRPr="00F37944">
              <w:t>  background-color: #</w:t>
            </w:r>
            <w:proofErr w:type="gramStart"/>
            <w:r w:rsidRPr="00F37944">
              <w:t>f3f3f3;</w:t>
            </w:r>
            <w:proofErr w:type="gramEnd"/>
          </w:p>
          <w:p w14:paraId="06644DB9" w14:textId="77777777" w:rsidR="00F37944" w:rsidRPr="00F37944" w:rsidRDefault="00F37944" w:rsidP="00F37944">
            <w:r w:rsidRPr="00F37944">
              <w:t>}</w:t>
            </w:r>
          </w:p>
          <w:p w14:paraId="510664A2" w14:textId="77777777" w:rsidR="00F37944" w:rsidRPr="00F37944" w:rsidRDefault="00F37944" w:rsidP="00F37944"/>
          <w:p w14:paraId="7D4F7E0E" w14:textId="77777777" w:rsidR="00F37944" w:rsidRPr="00F37944" w:rsidRDefault="00F37944" w:rsidP="00F37944">
            <w:r w:rsidRPr="00F37944">
              <w:t>#content </w:t>
            </w:r>
            <w:proofErr w:type="spellStart"/>
            <w:r w:rsidRPr="00F37944">
              <w:t>tbody</w:t>
            </w:r>
            <w:proofErr w:type="spellEnd"/>
            <w:r w:rsidRPr="00F37944">
              <w:t> </w:t>
            </w:r>
            <w:proofErr w:type="spellStart"/>
            <w:proofErr w:type="gramStart"/>
            <w:r w:rsidRPr="00F37944">
              <w:t>tr:last</w:t>
            </w:r>
            <w:proofErr w:type="gramEnd"/>
            <w:r w:rsidRPr="00F37944">
              <w:t>-of-type</w:t>
            </w:r>
            <w:proofErr w:type="spellEnd"/>
            <w:r w:rsidRPr="00F37944">
              <w:t> {</w:t>
            </w:r>
          </w:p>
          <w:p w14:paraId="6DA3CBCE" w14:textId="77777777" w:rsidR="00F37944" w:rsidRPr="00F37944" w:rsidRDefault="00F37944" w:rsidP="00F37944">
            <w:r w:rsidRPr="00F37944">
              <w:t>  border-bottom: 2px solid #</w:t>
            </w:r>
            <w:proofErr w:type="gramStart"/>
            <w:r w:rsidRPr="00F37944">
              <w:t>00C2CB;</w:t>
            </w:r>
            <w:proofErr w:type="gramEnd"/>
          </w:p>
          <w:p w14:paraId="3FCE8D41" w14:textId="77777777" w:rsidR="00F37944" w:rsidRPr="00F37944" w:rsidRDefault="00F37944" w:rsidP="00F37944">
            <w:r w:rsidRPr="00F37944">
              <w:t>}</w:t>
            </w:r>
          </w:p>
          <w:p w14:paraId="720DD459" w14:textId="77777777" w:rsidR="00F37944" w:rsidRPr="00F37944" w:rsidRDefault="00F37944" w:rsidP="00F37944"/>
          <w:p w14:paraId="17983D17" w14:textId="77777777" w:rsidR="00F37944" w:rsidRPr="00F37944" w:rsidRDefault="00F37944" w:rsidP="00F37944">
            <w:r w:rsidRPr="00F37944">
              <w:lastRenderedPageBreak/>
              <w:t>button, </w:t>
            </w:r>
            <w:proofErr w:type="gramStart"/>
            <w:r w:rsidRPr="00F37944">
              <w:t>a{</w:t>
            </w:r>
            <w:proofErr w:type="gramEnd"/>
          </w:p>
          <w:p w14:paraId="466C5E6B" w14:textId="77777777" w:rsidR="00F37944" w:rsidRPr="00F37944" w:rsidRDefault="00F37944" w:rsidP="00F37944">
            <w:r w:rsidRPr="00F37944">
              <w:t>  padding: </w:t>
            </w:r>
            <w:proofErr w:type="gramStart"/>
            <w:r w:rsidRPr="00F37944">
              <w:t>20px;</w:t>
            </w:r>
            <w:proofErr w:type="gramEnd"/>
          </w:p>
          <w:p w14:paraId="466EF827" w14:textId="77777777" w:rsidR="00F37944" w:rsidRPr="00F37944" w:rsidRDefault="00F37944" w:rsidP="00F37944">
            <w:r w:rsidRPr="00F37944">
              <w:t>  font-size: </w:t>
            </w:r>
            <w:proofErr w:type="gramStart"/>
            <w:r w:rsidRPr="00F37944">
              <w:t>1em;</w:t>
            </w:r>
            <w:proofErr w:type="gramEnd"/>
          </w:p>
          <w:p w14:paraId="2A32BC5F" w14:textId="77777777" w:rsidR="00F37944" w:rsidRPr="00F37944" w:rsidRDefault="00F37944" w:rsidP="00F37944">
            <w:r w:rsidRPr="00F37944">
              <w:t>  font-family: Cambria, Cochin, Georgia, Times, "Times New Roman", </w:t>
            </w:r>
            <w:proofErr w:type="gramStart"/>
            <w:r w:rsidRPr="00F37944">
              <w:t>serif;</w:t>
            </w:r>
            <w:proofErr w:type="gramEnd"/>
          </w:p>
          <w:p w14:paraId="777157EF" w14:textId="77777777" w:rsidR="00F37944" w:rsidRPr="00F37944" w:rsidRDefault="00F37944" w:rsidP="00F37944">
            <w:r w:rsidRPr="00F37944">
              <w:t>  background-color: #</w:t>
            </w:r>
            <w:proofErr w:type="gramStart"/>
            <w:r w:rsidRPr="00F37944">
              <w:t>00C2CB;</w:t>
            </w:r>
            <w:proofErr w:type="gramEnd"/>
          </w:p>
          <w:p w14:paraId="52475A58" w14:textId="77777777" w:rsidR="00F37944" w:rsidRPr="00F37944" w:rsidRDefault="00F37944" w:rsidP="00F37944">
            <w:r w:rsidRPr="00F37944">
              <w:t>  color: </w:t>
            </w:r>
            <w:proofErr w:type="gramStart"/>
            <w:r w:rsidRPr="00F37944">
              <w:t>white;</w:t>
            </w:r>
            <w:proofErr w:type="gramEnd"/>
          </w:p>
          <w:p w14:paraId="1661B8D0" w14:textId="77777777" w:rsidR="00F37944" w:rsidRPr="00F37944" w:rsidRDefault="00F37944" w:rsidP="00F37944">
            <w:r w:rsidRPr="00F37944">
              <w:t>  font-weight: </w:t>
            </w:r>
            <w:proofErr w:type="gramStart"/>
            <w:r w:rsidRPr="00F37944">
              <w:t>bold;</w:t>
            </w:r>
            <w:proofErr w:type="gramEnd"/>
          </w:p>
          <w:p w14:paraId="3DFBCB0B" w14:textId="77777777" w:rsidR="00F37944" w:rsidRPr="00F37944" w:rsidRDefault="00F37944" w:rsidP="00F37944">
            <w:r w:rsidRPr="00F37944">
              <w:t>  border-radius: </w:t>
            </w:r>
            <w:proofErr w:type="gramStart"/>
            <w:r w:rsidRPr="00F37944">
              <w:t>10px;</w:t>
            </w:r>
            <w:proofErr w:type="gramEnd"/>
          </w:p>
          <w:p w14:paraId="7FA949C5" w14:textId="77777777" w:rsidR="00F37944" w:rsidRPr="00F37944" w:rsidRDefault="00F37944" w:rsidP="00F37944">
            <w:r w:rsidRPr="00F37944">
              <w:t>  text-transform: </w:t>
            </w:r>
            <w:proofErr w:type="gramStart"/>
            <w:r w:rsidRPr="00F37944">
              <w:t>uppercase;</w:t>
            </w:r>
            <w:proofErr w:type="gramEnd"/>
          </w:p>
          <w:p w14:paraId="1C801689" w14:textId="77777777" w:rsidR="00F37944" w:rsidRPr="00F37944" w:rsidRDefault="00F37944" w:rsidP="00F37944">
            <w:r w:rsidRPr="00F37944">
              <w:t>  cursor: </w:t>
            </w:r>
            <w:proofErr w:type="gramStart"/>
            <w:r w:rsidRPr="00F37944">
              <w:t>pointer;</w:t>
            </w:r>
            <w:proofErr w:type="gramEnd"/>
          </w:p>
          <w:p w14:paraId="78ED44EE" w14:textId="77777777" w:rsidR="00F37944" w:rsidRPr="00F37944" w:rsidRDefault="00F37944" w:rsidP="00F37944">
            <w:r w:rsidRPr="00F37944">
              <w:t>  box-shadow: 0 0 10px </w:t>
            </w:r>
            <w:proofErr w:type="spellStart"/>
            <w:proofErr w:type="gramStart"/>
            <w:r w:rsidRPr="00F37944">
              <w:t>rgba</w:t>
            </w:r>
            <w:proofErr w:type="spellEnd"/>
            <w:r w:rsidRPr="00F37944">
              <w:t>(</w:t>
            </w:r>
            <w:proofErr w:type="gramEnd"/>
            <w:r w:rsidRPr="00F37944">
              <w:t>0, 0, 0, 0.1);</w:t>
            </w:r>
          </w:p>
          <w:p w14:paraId="417A6362" w14:textId="77777777" w:rsidR="00F37944" w:rsidRPr="00F37944" w:rsidRDefault="00F37944" w:rsidP="00F37944">
            <w:r w:rsidRPr="00F37944">
              <w:t>  -</w:t>
            </w:r>
            <w:proofErr w:type="spellStart"/>
            <w:r w:rsidRPr="00F37944">
              <w:t>webkit</w:t>
            </w:r>
            <w:proofErr w:type="spellEnd"/>
            <w:r w:rsidRPr="00F37944">
              <w:t>-transition-duration: 0.</w:t>
            </w:r>
            <w:proofErr w:type="gramStart"/>
            <w:r w:rsidRPr="00F37944">
              <w:t>3s;</w:t>
            </w:r>
            <w:proofErr w:type="gramEnd"/>
          </w:p>
          <w:p w14:paraId="0F43896F" w14:textId="77777777" w:rsidR="00F37944" w:rsidRPr="00F37944" w:rsidRDefault="00F37944" w:rsidP="00F37944">
            <w:r w:rsidRPr="00F37944">
              <w:t>  transition-duration: 0.</w:t>
            </w:r>
            <w:proofErr w:type="gramStart"/>
            <w:r w:rsidRPr="00F37944">
              <w:t>3s;</w:t>
            </w:r>
            <w:proofErr w:type="gramEnd"/>
          </w:p>
          <w:p w14:paraId="2CFC3134" w14:textId="77777777" w:rsidR="00F37944" w:rsidRPr="00F37944" w:rsidRDefault="00F37944" w:rsidP="00F37944">
            <w:r w:rsidRPr="00F37944">
              <w:t>  -</w:t>
            </w:r>
            <w:proofErr w:type="spellStart"/>
            <w:r w:rsidRPr="00F37944">
              <w:t>webkit</w:t>
            </w:r>
            <w:proofErr w:type="spellEnd"/>
            <w:r w:rsidRPr="00F37944">
              <w:t>-transition-property: box-shadow, </w:t>
            </w:r>
            <w:proofErr w:type="gramStart"/>
            <w:r w:rsidRPr="00F37944">
              <w:t>transform;</w:t>
            </w:r>
            <w:proofErr w:type="gramEnd"/>
          </w:p>
          <w:p w14:paraId="61F87579" w14:textId="77777777" w:rsidR="00F37944" w:rsidRPr="00F37944" w:rsidRDefault="00F37944" w:rsidP="00F37944">
            <w:r w:rsidRPr="00F37944">
              <w:t>  transition-property: box-shadow, </w:t>
            </w:r>
            <w:proofErr w:type="gramStart"/>
            <w:r w:rsidRPr="00F37944">
              <w:t>transform;</w:t>
            </w:r>
            <w:proofErr w:type="gramEnd"/>
          </w:p>
          <w:p w14:paraId="13BF9E24" w14:textId="77777777" w:rsidR="00F37944" w:rsidRPr="00F37944" w:rsidRDefault="00F37944" w:rsidP="00F37944">
            <w:r w:rsidRPr="00F37944">
              <w:t>  border-color: #</w:t>
            </w:r>
            <w:proofErr w:type="gramStart"/>
            <w:r w:rsidRPr="00F37944">
              <w:t>00C2CB;</w:t>
            </w:r>
            <w:proofErr w:type="gramEnd"/>
          </w:p>
          <w:p w14:paraId="3922963B" w14:textId="77777777" w:rsidR="00F37944" w:rsidRPr="00F37944" w:rsidRDefault="00F37944" w:rsidP="00F37944">
            <w:r w:rsidRPr="00F37944">
              <w:t>}</w:t>
            </w:r>
          </w:p>
          <w:p w14:paraId="7EEA3663" w14:textId="77777777" w:rsidR="00F37944" w:rsidRPr="00F37944" w:rsidRDefault="00F37944" w:rsidP="00F37944"/>
          <w:p w14:paraId="7A3575D0" w14:textId="77777777" w:rsidR="00F37944" w:rsidRPr="00F37944" w:rsidRDefault="00F37944" w:rsidP="00F37944">
            <w:proofErr w:type="spellStart"/>
            <w:proofErr w:type="gramStart"/>
            <w:r w:rsidRPr="00F37944">
              <w:t>button:hover</w:t>
            </w:r>
            <w:proofErr w:type="spellEnd"/>
            <w:proofErr w:type="gramEnd"/>
            <w:r w:rsidRPr="00F37944">
              <w:t>,</w:t>
            </w:r>
          </w:p>
          <w:p w14:paraId="6FF5A485" w14:textId="77777777" w:rsidR="00F37944" w:rsidRPr="00F37944" w:rsidRDefault="00F37944" w:rsidP="00F37944">
            <w:proofErr w:type="spellStart"/>
            <w:proofErr w:type="gramStart"/>
            <w:r w:rsidRPr="00F37944">
              <w:t>button:focus</w:t>
            </w:r>
            <w:proofErr w:type="spellEnd"/>
            <w:proofErr w:type="gramEnd"/>
            <w:r w:rsidRPr="00F37944">
              <w:t>,</w:t>
            </w:r>
          </w:p>
          <w:p w14:paraId="3DB57B2D" w14:textId="77777777" w:rsidR="00F37944" w:rsidRPr="00F37944" w:rsidRDefault="00F37944" w:rsidP="00F37944">
            <w:proofErr w:type="spellStart"/>
            <w:proofErr w:type="gramStart"/>
            <w:r w:rsidRPr="00F37944">
              <w:t>button:active</w:t>
            </w:r>
            <w:proofErr w:type="spellEnd"/>
            <w:proofErr w:type="gramEnd"/>
            <w:r w:rsidRPr="00F37944">
              <w:t>, a:hover {</w:t>
            </w:r>
          </w:p>
          <w:p w14:paraId="764346BC" w14:textId="77777777" w:rsidR="00F37944" w:rsidRPr="00F37944" w:rsidRDefault="00F37944" w:rsidP="00F37944">
            <w:r w:rsidRPr="00F37944">
              <w:t>  box-shadow: 0 0 20px </w:t>
            </w:r>
            <w:proofErr w:type="spellStart"/>
            <w:proofErr w:type="gramStart"/>
            <w:r w:rsidRPr="00F37944">
              <w:t>rgba</w:t>
            </w:r>
            <w:proofErr w:type="spellEnd"/>
            <w:r w:rsidRPr="00F37944">
              <w:t>(</w:t>
            </w:r>
            <w:proofErr w:type="gramEnd"/>
            <w:r w:rsidRPr="00F37944">
              <w:t>0, 0, 0, 0.5);</w:t>
            </w:r>
          </w:p>
          <w:p w14:paraId="0DFD8EE4" w14:textId="77777777" w:rsidR="00F37944" w:rsidRPr="00F37944" w:rsidRDefault="00F37944" w:rsidP="00F37944">
            <w:r w:rsidRPr="00F37944">
              <w:t>  -</w:t>
            </w:r>
            <w:proofErr w:type="spellStart"/>
            <w:r w:rsidRPr="00F37944">
              <w:t>webkit</w:t>
            </w:r>
            <w:proofErr w:type="spellEnd"/>
            <w:r w:rsidRPr="00F37944">
              <w:t>-transform: </w:t>
            </w:r>
            <w:proofErr w:type="gramStart"/>
            <w:r w:rsidRPr="00F37944">
              <w:t>scale(</w:t>
            </w:r>
            <w:proofErr w:type="gramEnd"/>
            <w:r w:rsidRPr="00F37944">
              <w:t>1.1);</w:t>
            </w:r>
          </w:p>
          <w:p w14:paraId="535F6637" w14:textId="77777777" w:rsidR="00F37944" w:rsidRPr="00F37944" w:rsidRDefault="00F37944" w:rsidP="00F37944">
            <w:r w:rsidRPr="00F37944">
              <w:t>  transform: </w:t>
            </w:r>
            <w:proofErr w:type="gramStart"/>
            <w:r w:rsidRPr="00F37944">
              <w:t>scale(</w:t>
            </w:r>
            <w:proofErr w:type="gramEnd"/>
            <w:r w:rsidRPr="00F37944">
              <w:t>1.1);</w:t>
            </w:r>
          </w:p>
          <w:p w14:paraId="0DE13E53" w14:textId="77777777" w:rsidR="00F37944" w:rsidRPr="00F37944" w:rsidRDefault="00F37944" w:rsidP="00F37944">
            <w:r w:rsidRPr="00F37944">
              <w:t>}</w:t>
            </w:r>
          </w:p>
          <w:p w14:paraId="1520B0AD" w14:textId="77777777" w:rsidR="00F37944" w:rsidRPr="00F37944" w:rsidRDefault="00F37944" w:rsidP="00F37944"/>
          <w:p w14:paraId="2D2B5BDB" w14:textId="77777777" w:rsidR="00C527D5" w:rsidRDefault="00C527D5" w:rsidP="00C527D5"/>
        </w:tc>
      </w:tr>
    </w:tbl>
    <w:p w14:paraId="10D05EE6" w14:textId="77777777" w:rsidR="00C527D5" w:rsidRPr="00C527D5" w:rsidRDefault="00C527D5" w:rsidP="00C527D5"/>
    <w:p w14:paraId="16207627" w14:textId="77777777" w:rsidR="00C527D5" w:rsidRDefault="00C527D5"/>
    <w:sectPr w:rsidR="00C527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TAytDS0sDA3MDRX0lEKTi0uzszPAykwrAUAf/cWUCwAAAA="/>
  </w:docVars>
  <w:rsids>
    <w:rsidRoot w:val="00AF760C"/>
    <w:rsid w:val="002D3A6A"/>
    <w:rsid w:val="006F1583"/>
    <w:rsid w:val="008919E9"/>
    <w:rsid w:val="0095591D"/>
    <w:rsid w:val="00AF760C"/>
    <w:rsid w:val="00C527D5"/>
    <w:rsid w:val="00C72666"/>
    <w:rsid w:val="00E25DF6"/>
    <w:rsid w:val="00F3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1D707"/>
  <w15:chartTrackingRefBased/>
  <w15:docId w15:val="{4C2728FB-E0B7-4D91-9E3C-596BABDD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9E9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19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9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19E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919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91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3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8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3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4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2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3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9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4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2" ma:contentTypeDescription="Create a new document." ma:contentTypeScope="" ma:versionID="5ec9ddb7f410f0bffccf830860ffc49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2e5eeafd4a37e23ce50655a8ea259472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E2DF65-A927-4855-935E-5BA1F9A3E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5C4EA-36D8-4A54-B191-5A88FC114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7F5CBF-9E61-4030-A96C-34121627F30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114493b-fae6-489c-9343-08a7563b807a"/>
    <ds:schemaRef ds:uri="http://purl.org/dc/elements/1.1/"/>
    <ds:schemaRef ds:uri="http://schemas.microsoft.com/office/2006/metadata/properties"/>
    <ds:schemaRef ds:uri="94b62d7b-67ea-4496-9379-9a703f99282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763</Words>
  <Characters>4355</Characters>
  <Application>Microsoft Office Word</Application>
  <DocSecurity>0</DocSecurity>
  <Lines>36</Lines>
  <Paragraphs>10</Paragraphs>
  <ScaleCrop>false</ScaleCrop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2</cp:revision>
  <dcterms:created xsi:type="dcterms:W3CDTF">2021-04-22T07:38:00Z</dcterms:created>
  <dcterms:modified xsi:type="dcterms:W3CDTF">2021-04-2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